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80B2F" w14:textId="57C5BCF3" w:rsidR="00640CA5" w:rsidRPr="00471B29" w:rsidRDefault="00000000" w:rsidP="00640CA5">
      <w:pPr>
        <w:spacing w:line="480" w:lineRule="auto"/>
        <w:rPr>
          <w:rFonts w:ascii="Times New Roman" w:eastAsia="ＭＳ Ｐゴシック" w:hAnsi="Times New Roman" w:cs="Times New Roman"/>
          <w:b/>
          <w:bCs/>
          <w:color w:val="000000" w:themeColor="text1"/>
        </w:rPr>
      </w:pPr>
      <w:r w:rsidRPr="00471B29">
        <w:rPr>
          <w:rFonts w:ascii="Times New Roman" w:eastAsia="ＭＳ Ｐゴシック" w:hAnsi="Times New Roman" w:cs="Times New Roman"/>
          <w:b/>
          <w:bCs/>
          <w:color w:val="000000" w:themeColor="text1"/>
        </w:rPr>
        <w:t>Table S1. Patients’ history and concomitant drug use</w:t>
      </w:r>
    </w:p>
    <w:p w14:paraId="5D41D66D" w14:textId="77777777" w:rsidR="00640CA5" w:rsidRPr="00471B29" w:rsidRDefault="00640CA5" w:rsidP="00640CA5">
      <w:pPr>
        <w:rPr>
          <w:rFonts w:ascii="Times New Roman" w:eastAsia="ＭＳ 明朝" w:hAnsi="Times New Roman" w:cs="Times New Roman"/>
          <w:color w:val="000000" w:themeColor="text1"/>
        </w:rPr>
      </w:pPr>
    </w:p>
    <w:tbl>
      <w:tblPr>
        <w:tblW w:w="5267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974"/>
        <w:gridCol w:w="4468"/>
        <w:gridCol w:w="2441"/>
        <w:gridCol w:w="2441"/>
        <w:gridCol w:w="1379"/>
      </w:tblGrid>
      <w:tr w:rsidR="00471B29" w:rsidRPr="00471B29" w14:paraId="266B4E72" w14:textId="77777777" w:rsidTr="00266E12">
        <w:trPr>
          <w:trHeight w:val="747"/>
        </w:trPr>
        <w:tc>
          <w:tcPr>
            <w:tcW w:w="135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CBF0F5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Variables</w:t>
            </w:r>
          </w:p>
        </w:tc>
        <w:tc>
          <w:tcPr>
            <w:tcW w:w="151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E7CD48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830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BB1AAD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ASC-PEG (n = 86)</w:t>
            </w:r>
          </w:p>
        </w:tc>
        <w:tc>
          <w:tcPr>
            <w:tcW w:w="830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FB1850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PEG-ELS (n = 87)</w:t>
            </w:r>
          </w:p>
        </w:tc>
        <w:tc>
          <w:tcPr>
            <w:tcW w:w="46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E0C17B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i/>
                <w:iCs/>
                <w:color w:val="000000" w:themeColor="text1"/>
              </w:rPr>
              <w:t>p</w:t>
            </w: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value</w:t>
            </w:r>
          </w:p>
        </w:tc>
      </w:tr>
      <w:tr w:rsidR="00471B29" w:rsidRPr="00471B29" w14:paraId="019F32E1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7DAD3F2F" w14:textId="57EE8AF2" w:rsidR="00640CA5" w:rsidRPr="00471B29" w:rsidRDefault="00287DC1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History of abdominal operation</w:t>
            </w: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7A5DE1C3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Yes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7EAAE10F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37 (43.0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7C88F9F3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34 (39.1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2DE9E912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54</w:t>
            </w:r>
          </w:p>
        </w:tc>
      </w:tr>
      <w:tr w:rsidR="00471B29" w:rsidRPr="00471B29" w14:paraId="246406B9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536FA553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Time</w:t>
            </w: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7D2634D8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&gt;10 years ago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3DC64A04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44 (91.7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7B12458E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35 (85.4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07034B15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61</w:t>
            </w:r>
          </w:p>
        </w:tc>
      </w:tr>
      <w:tr w:rsidR="00471B29" w:rsidRPr="00471B29" w14:paraId="0C682F0D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2C62B37C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618C7270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1–10 years ago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640F1D15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3 (6.3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32DBAC23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5 (12.2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306777B5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</w:tr>
      <w:tr w:rsidR="00471B29" w:rsidRPr="00471B29" w14:paraId="6BB436A9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13E1C677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5787744F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&lt;1 year ago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0285D391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 (2.1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6312257C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 (2.4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4A34EEA6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</w:tr>
      <w:tr w:rsidR="00471B29" w:rsidRPr="00471B29" w14:paraId="74BD40DE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7BA1E1DC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Organ</w:t>
            </w: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0C62A77E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UGIT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3FC035E9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2 (4.2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4BE0FAC5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 (2.4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11012A37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45</w:t>
            </w:r>
          </w:p>
        </w:tc>
      </w:tr>
      <w:tr w:rsidR="00471B29" w:rsidRPr="00471B29" w14:paraId="5A0851B0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1B6E6A07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75E65F3D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LGIT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21E0990E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3 (6.3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405C6529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2 (4.9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33A19CC7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</w:tr>
      <w:tr w:rsidR="00471B29" w:rsidRPr="00471B29" w14:paraId="46F0B648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0C32AD26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0F2946FA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Appendix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3D9492D4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8 (37.5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07D196BA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4 (34.1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0E900A88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</w:tr>
      <w:tr w:rsidR="00471B29" w:rsidRPr="00471B29" w14:paraId="70B08E94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1B8DCED0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2A43AF32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HBP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01A4DC65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3 (6.3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2CA7D041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5 (12.2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3CED24FB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</w:tr>
      <w:tr w:rsidR="00471B29" w:rsidRPr="00471B29" w14:paraId="773D1866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405AC0BF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74A13853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Female genitalia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67FAB94B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9 (39.6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18A356E1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2 (29.3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4D48A70A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</w:tr>
      <w:tr w:rsidR="00471B29" w:rsidRPr="00471B29" w14:paraId="0A23C15B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7DDE053A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497B6BCB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Urinary organ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1EE32FFA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 (0.0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0CB44C83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3 (7.3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7BE7E406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</w:tr>
      <w:tr w:rsidR="00471B29" w:rsidRPr="00471B29" w14:paraId="5433AA2E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18BD6740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352EB5A7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Others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5BFB925F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3 (6.3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5D2B2405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4 (9.8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5B11C807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</w:tr>
      <w:tr w:rsidR="00471B29" w:rsidRPr="00471B29" w14:paraId="26D152E2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5D14874B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Approach</w:t>
            </w: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77972741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Laparotomy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7CC9CEBD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41(85.4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650D18AD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32(78.0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427893F7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65</w:t>
            </w:r>
          </w:p>
        </w:tc>
      </w:tr>
      <w:tr w:rsidR="00471B29" w:rsidRPr="00471B29" w14:paraId="4A4EB801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47656E02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193A2EA0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Laparoscopy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681B792E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5 (10.4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0104B760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6 (14.6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2CFB934D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</w:tr>
      <w:tr w:rsidR="00471B29" w:rsidRPr="00471B29" w14:paraId="4FA6F99D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48F5EB32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1D4CC3D1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Others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2500FCEC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2 (4.2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31F3B4F7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3 (7.3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6D72294A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</w:tr>
      <w:tr w:rsidR="00471B29" w:rsidRPr="00471B29" w14:paraId="40C7B100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53C2CE15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lastRenderedPageBreak/>
              <w:t>Comorbidity</w:t>
            </w: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7368D17E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Yes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1739D51F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67 (77.9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20B1D3F7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62 (71.3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611D6C11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32</w:t>
            </w:r>
          </w:p>
        </w:tc>
      </w:tr>
      <w:tr w:rsidR="00471B29" w:rsidRPr="00471B29" w14:paraId="373F3987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47DE2B42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312E7026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Diverticulosis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5D912E3B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 (1.2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25A771C4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2 (2.3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23C427FF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57</w:t>
            </w:r>
          </w:p>
        </w:tc>
      </w:tr>
      <w:tr w:rsidR="00471B29" w:rsidRPr="00471B29" w14:paraId="6C2646EC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0F8ECC5C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74429081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Constipation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38AE8FB6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5 (5.8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1BCC13DC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3 (3.4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7F22911F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46</w:t>
            </w:r>
          </w:p>
        </w:tc>
      </w:tr>
      <w:tr w:rsidR="00471B29" w:rsidRPr="00471B29" w14:paraId="4EF04881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137BC4E5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0E3D5418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Inflammatory bowel disease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61CFDA75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0 (0.0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7DFCAE1D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 (1.1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61B09927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32</w:t>
            </w:r>
          </w:p>
        </w:tc>
      </w:tr>
      <w:tr w:rsidR="00471B29" w:rsidRPr="00471B29" w14:paraId="37F0EABC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731A66CF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56E70D42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Diabetes mellitus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78F472C4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2 (14.0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54E3C895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2 (13.8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4192CDE0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98</w:t>
            </w:r>
          </w:p>
        </w:tc>
      </w:tr>
      <w:tr w:rsidR="00471B29" w:rsidRPr="00471B29" w14:paraId="02AF98D2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3069F867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6C6B538B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Heart disease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6C70EA50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8 (9.3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42D9F1C7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9 (10.3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3E1D3CBB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82</w:t>
            </w:r>
          </w:p>
        </w:tc>
      </w:tr>
      <w:tr w:rsidR="00471B29" w:rsidRPr="00471B29" w14:paraId="016BF5C2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25865D53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2EB6F300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Respiratory disease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3B951A2C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7 (8.1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6219D549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5 (5.7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1418406B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54</w:t>
            </w:r>
          </w:p>
        </w:tc>
      </w:tr>
      <w:tr w:rsidR="00471B29" w:rsidRPr="00471B29" w14:paraId="46A0D186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25BFBF63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481DFD60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Liver disease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418E2AFF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4 (4.7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06145600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7 (8.0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5533FDEA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36</w:t>
            </w:r>
          </w:p>
        </w:tc>
      </w:tr>
      <w:tr w:rsidR="00471B29" w:rsidRPr="00471B29" w14:paraId="40282D8A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2292E184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77E244A4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Renal disease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3E70308E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2 (2.3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71037D7E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 (1.1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2DF236AC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55</w:t>
            </w:r>
          </w:p>
        </w:tc>
      </w:tr>
      <w:tr w:rsidR="00471B29" w:rsidRPr="00471B29" w14:paraId="755B6BC0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6067E4CB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0CC11B89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Others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674A1DCD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62 (70.9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216622CF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54 (62.1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665210CD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22</w:t>
            </w:r>
          </w:p>
        </w:tc>
      </w:tr>
      <w:tr w:rsidR="00471B29" w:rsidRPr="00471B29" w14:paraId="496A1564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4F419870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Concomitant drug use</w:t>
            </w: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2281EBE9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>Yes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6D4420B5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63 (73.3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69A7C280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56 (64.4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63DDA75A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21</w:t>
            </w:r>
          </w:p>
        </w:tc>
      </w:tr>
      <w:tr w:rsidR="00471B29" w:rsidRPr="00471B29" w14:paraId="5914678E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05C3742D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364C8378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Laxative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305C5103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3 (15.1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609C9F54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9 (10.3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73993F0A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35</w:t>
            </w:r>
          </w:p>
        </w:tc>
      </w:tr>
      <w:tr w:rsidR="00471B29" w:rsidRPr="00471B29" w14:paraId="31CCFF18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7ED5956A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62D1F3C0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Antidiarrheal drug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2B80EA7D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 (1.2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0BB079CE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0 (0.0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0C3D96C0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31</w:t>
            </w:r>
          </w:p>
        </w:tc>
      </w:tr>
      <w:tr w:rsidR="00471B29" w:rsidRPr="00471B29" w14:paraId="365B1D34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2063102A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136FE9F0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Intestinal drug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476E4506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2 (2.3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6C5AD0CB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2 (2.3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7308DEE0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99</w:t>
            </w:r>
          </w:p>
        </w:tc>
      </w:tr>
      <w:tr w:rsidR="00471B29" w:rsidRPr="00471B29" w14:paraId="73A5C23C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607C2809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1618BA70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Hypotensive drug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4DB51402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43 (50.0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36CD68D8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24 (27.6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013BF154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002</w:t>
            </w:r>
          </w:p>
        </w:tc>
      </w:tr>
      <w:tr w:rsidR="00471B29" w:rsidRPr="00471B29" w14:paraId="2597E276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391963C5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1E155835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Antiarrhythmic drug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33E5A25A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2 (2.3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0B9219E9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3 (3.4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7EF8B07F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66</w:t>
            </w:r>
          </w:p>
        </w:tc>
      </w:tr>
      <w:tr w:rsidR="00471B29" w:rsidRPr="00471B29" w14:paraId="0F5F0E8D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4ED7991D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4019DBFB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Antiplatelet drug/anticoagulant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3B18FBFC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9 (22.1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4887B72E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4 (16.1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198B483D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32</w:t>
            </w:r>
          </w:p>
        </w:tc>
      </w:tr>
      <w:tr w:rsidR="00471B29" w:rsidRPr="00471B29" w14:paraId="3C9ECDE7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4CBDE826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2C7FEB19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Bronchodilator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426AEA22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4 (4.7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1AA50234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4 (4.6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4752554A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99</w:t>
            </w:r>
          </w:p>
        </w:tc>
      </w:tr>
      <w:tr w:rsidR="00471B29" w:rsidRPr="00471B29" w14:paraId="7DB68B6E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334DDE7A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4D5CB3B4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Antitussive drug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7866E1DF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 (1.2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1DF40DEB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 (1.1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36C6A50C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99</w:t>
            </w:r>
          </w:p>
        </w:tc>
      </w:tr>
      <w:tr w:rsidR="00471B29" w:rsidRPr="00471B29" w14:paraId="09EA1B38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5F100580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04AFFA29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Diuretics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6E1CB7A1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3 (3.5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5EBD994B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4 (4.6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2AAEAB30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71</w:t>
            </w:r>
          </w:p>
        </w:tc>
      </w:tr>
      <w:tr w:rsidR="00471B29" w:rsidRPr="00471B29" w14:paraId="4DA2FA22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7522F175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58960598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Antibiotics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0E618E3C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2 (2.3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4F9A4A7E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 (1.1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6D28B48A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55</w:t>
            </w:r>
          </w:p>
        </w:tc>
      </w:tr>
      <w:tr w:rsidR="00471B29" w:rsidRPr="00471B29" w14:paraId="37F4ABC3" w14:textId="77777777" w:rsidTr="00266E12">
        <w:trPr>
          <w:trHeight w:val="644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0062C8B1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68B9D5B6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Steroid/immunosuppressants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3C4895CA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 (1.2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47A7331C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 (1.1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74609302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99</w:t>
            </w:r>
          </w:p>
        </w:tc>
      </w:tr>
      <w:tr w:rsidR="00471B29" w:rsidRPr="00471B29" w14:paraId="4086AF77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406E3161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5E693266" w14:textId="7555497E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Hypoglycemic agent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04BF5CEF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8 (9.3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3C5CE330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9 (10.3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52848247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82</w:t>
            </w:r>
          </w:p>
        </w:tc>
      </w:tr>
      <w:tr w:rsidR="00471B29" w:rsidRPr="00471B29" w14:paraId="0582C63C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0A0641A0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2D103EFD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Insulin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634D3BA9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2 (2.3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24F6B4BD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1 (1.1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2780712E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55</w:t>
            </w:r>
          </w:p>
        </w:tc>
      </w:tr>
      <w:tr w:rsidR="00471B29" w:rsidRPr="00471B29" w14:paraId="747B2E0C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04FB9B15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43791958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Antidepressant/antipsychotic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17CE1EF6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6 (7.0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59867C9C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2 (2.3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1767642F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14</w:t>
            </w:r>
          </w:p>
        </w:tc>
      </w:tr>
      <w:tr w:rsidR="00471B29" w:rsidRPr="00471B29" w14:paraId="038BB839" w14:textId="77777777" w:rsidTr="00266E12">
        <w:trPr>
          <w:trHeight w:val="253"/>
        </w:trPr>
        <w:tc>
          <w:tcPr>
            <w:tcW w:w="1351" w:type="pct"/>
            <w:tcBorders>
              <w:left w:val="nil"/>
              <w:right w:val="nil"/>
            </w:tcBorders>
            <w:noWrap/>
            <w:vAlign w:val="bottom"/>
          </w:tcPr>
          <w:p w14:paraId="34A26D6F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right w:val="nil"/>
            </w:tcBorders>
            <w:noWrap/>
            <w:vAlign w:val="bottom"/>
          </w:tcPr>
          <w:p w14:paraId="564D0487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Non-steroidal anti-inflammatory drug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63B39AA3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2 (2.3)</w:t>
            </w:r>
          </w:p>
        </w:tc>
        <w:tc>
          <w:tcPr>
            <w:tcW w:w="830" w:type="pct"/>
            <w:tcBorders>
              <w:left w:val="nil"/>
              <w:right w:val="nil"/>
            </w:tcBorders>
            <w:noWrap/>
            <w:vAlign w:val="bottom"/>
          </w:tcPr>
          <w:p w14:paraId="7C40591F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4 (4.6)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vAlign w:val="bottom"/>
          </w:tcPr>
          <w:p w14:paraId="4BA7E868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41</w:t>
            </w:r>
          </w:p>
        </w:tc>
      </w:tr>
      <w:tr w:rsidR="00471B29" w:rsidRPr="00471B29" w14:paraId="7BED07E0" w14:textId="77777777" w:rsidTr="00266E12">
        <w:trPr>
          <w:trHeight w:val="253"/>
        </w:trPr>
        <w:tc>
          <w:tcPr>
            <w:tcW w:w="1351" w:type="pct"/>
            <w:tcBorders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22271F67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</w:p>
        </w:tc>
        <w:tc>
          <w:tcPr>
            <w:tcW w:w="1519" w:type="pct"/>
            <w:tcBorders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51EC6AD7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</w:rPr>
              <w:t xml:space="preserve">  Others</w:t>
            </w:r>
          </w:p>
        </w:tc>
        <w:tc>
          <w:tcPr>
            <w:tcW w:w="830" w:type="pct"/>
            <w:tcBorders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75CB8B53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40 (45.3)</w:t>
            </w:r>
          </w:p>
        </w:tc>
        <w:tc>
          <w:tcPr>
            <w:tcW w:w="830" w:type="pct"/>
            <w:tcBorders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1CACEB76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38 (43.7)</w:t>
            </w:r>
          </w:p>
        </w:tc>
        <w:tc>
          <w:tcPr>
            <w:tcW w:w="469" w:type="pct"/>
            <w:tcBorders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30D1CE88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</w:rPr>
              <w:t>0.83</w:t>
            </w:r>
          </w:p>
        </w:tc>
      </w:tr>
    </w:tbl>
    <w:p w14:paraId="4F541FB9" w14:textId="1937F852" w:rsidR="00640CA5" w:rsidRPr="00471B29" w:rsidRDefault="00000000" w:rsidP="00640CA5">
      <w:pPr>
        <w:spacing w:line="480" w:lineRule="auto"/>
        <w:rPr>
          <w:rFonts w:ascii="Times New Roman" w:eastAsia="ＭＳ Ｐゴシック" w:hAnsi="Times New Roman" w:cs="Times New Roman"/>
          <w:color w:val="000000" w:themeColor="text1"/>
        </w:rPr>
      </w:pPr>
      <w:r w:rsidRPr="00471B29">
        <w:rPr>
          <w:rFonts w:ascii="Times New Roman" w:eastAsia="ＭＳ Ｐゴシック" w:hAnsi="Times New Roman" w:cs="Times New Roman"/>
          <w:color w:val="000000" w:themeColor="text1"/>
        </w:rPr>
        <w:t>Data are presented as number (percentage)</w:t>
      </w:r>
    </w:p>
    <w:p w14:paraId="6951E614" w14:textId="77777777" w:rsidR="00640CA5" w:rsidRPr="00471B29" w:rsidRDefault="00000000" w:rsidP="00640CA5">
      <w:pPr>
        <w:spacing w:line="480" w:lineRule="auto"/>
        <w:rPr>
          <w:rFonts w:ascii="Times New Roman" w:eastAsia="ＭＳ Ｐゴシック" w:hAnsi="Times New Roman" w:cs="Times New Roman"/>
          <w:color w:val="000000" w:themeColor="text1"/>
        </w:rPr>
      </w:pPr>
      <w:r w:rsidRPr="00471B29">
        <w:rPr>
          <w:rFonts w:ascii="Times New Roman" w:eastAsia="ＭＳ Ｐゴシック" w:hAnsi="Times New Roman" w:cs="Times New Roman"/>
          <w:color w:val="000000" w:themeColor="text1"/>
        </w:rPr>
        <w:t>UGIT, upper gastrointestinal tract; LGIT, lower gastrointestinal tract; HBP, hepato-biliary pancreas; ASC-PEG, ascorbic acid-enriched polyethylene glycol-electrolyte lavage solution; PEG-ELS, polyethylene glycol-electrolyte lavage solution</w:t>
      </w:r>
    </w:p>
    <w:p w14:paraId="05F4805C" w14:textId="77777777" w:rsidR="00640CA5" w:rsidRPr="00471B29" w:rsidRDefault="00640CA5" w:rsidP="00640CA5">
      <w:pPr>
        <w:rPr>
          <w:rFonts w:ascii="Times New Roman" w:hAnsi="Times New Roman" w:cs="Times New Roman"/>
          <w:color w:val="000000" w:themeColor="text1"/>
        </w:rPr>
      </w:pPr>
    </w:p>
    <w:p w14:paraId="2E916872" w14:textId="5DC0BD25" w:rsidR="00BA67BD" w:rsidRPr="00471B29" w:rsidRDefault="00BA67BD" w:rsidP="002D6814">
      <w:pPr>
        <w:jc w:val="both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</w:p>
    <w:p w14:paraId="3E3F2872" w14:textId="77777777" w:rsidR="00640CA5" w:rsidRPr="00471B29" w:rsidRDefault="00000000">
      <w:pPr>
        <w:rPr>
          <w:rFonts w:ascii="Times New Roman" w:eastAsia="ＭＳ Ｐゴシック" w:hAnsi="Times New Roman" w:cs="Times New Roman"/>
          <w:b/>
          <w:bCs/>
          <w:color w:val="000000" w:themeColor="text1"/>
          <w:lang w:val="en-GB"/>
        </w:rPr>
      </w:pPr>
      <w:r w:rsidRPr="00471B29">
        <w:rPr>
          <w:rFonts w:ascii="Times New Roman" w:eastAsia="ＭＳ Ｐゴシック" w:hAnsi="Times New Roman" w:cs="Times New Roman"/>
          <w:b/>
          <w:bCs/>
          <w:color w:val="000000" w:themeColor="text1"/>
          <w:lang w:val="en-GB"/>
        </w:rPr>
        <w:br w:type="page"/>
      </w:r>
    </w:p>
    <w:p w14:paraId="5968CB50" w14:textId="54FA090B" w:rsidR="00640CA5" w:rsidRPr="00471B29" w:rsidRDefault="00000000" w:rsidP="00640CA5">
      <w:pPr>
        <w:rPr>
          <w:rFonts w:ascii="Times New Roman" w:hAnsi="Times New Roman" w:cs="Times New Roman"/>
          <w:color w:val="000000" w:themeColor="text1"/>
          <w:lang w:val="en-GB"/>
        </w:rPr>
      </w:pPr>
      <w:r w:rsidRPr="00471B29">
        <w:rPr>
          <w:rFonts w:ascii="Times New Roman" w:eastAsia="ＭＳ Ｐゴシック" w:hAnsi="Times New Roman" w:cs="Times New Roman"/>
          <w:b/>
          <w:bCs/>
          <w:color w:val="000000" w:themeColor="text1"/>
          <w:lang w:val="en-GB"/>
        </w:rPr>
        <w:lastRenderedPageBreak/>
        <w:t>Table S</w:t>
      </w:r>
      <w:r w:rsidR="001D02A6" w:rsidRPr="00471B29">
        <w:rPr>
          <w:rFonts w:ascii="Times New Roman" w:eastAsia="ＭＳ Ｐゴシック" w:hAnsi="Times New Roman" w:cs="Times New Roman"/>
          <w:b/>
          <w:bCs/>
          <w:color w:val="000000" w:themeColor="text1"/>
          <w:lang w:val="en-GB"/>
        </w:rPr>
        <w:t>2</w:t>
      </w:r>
      <w:r w:rsidRPr="00471B29">
        <w:rPr>
          <w:rFonts w:ascii="Times New Roman" w:eastAsia="ＭＳ Ｐゴシック" w:hAnsi="Times New Roman" w:cs="Times New Roman"/>
          <w:b/>
          <w:bCs/>
          <w:color w:val="000000" w:themeColor="text1"/>
          <w:lang w:val="en-GB"/>
        </w:rPr>
        <w:t>. Operative outcomes</w:t>
      </w:r>
    </w:p>
    <w:tbl>
      <w:tblPr>
        <w:tblStyle w:val="6"/>
        <w:tblW w:w="4991" w:type="pct"/>
        <w:tblLayout w:type="fixed"/>
        <w:tblLook w:val="04A0" w:firstRow="1" w:lastRow="0" w:firstColumn="1" w:lastColumn="0" w:noHBand="0" w:noVBand="1"/>
      </w:tblPr>
      <w:tblGrid>
        <w:gridCol w:w="5813"/>
        <w:gridCol w:w="3547"/>
        <w:gridCol w:w="2302"/>
        <w:gridCol w:w="2271"/>
      </w:tblGrid>
      <w:tr w:rsidR="00471B29" w:rsidRPr="00471B29" w14:paraId="1B8FBD76" w14:textId="77777777" w:rsidTr="004A1D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244C90A9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Cs w:val="0"/>
                <w:kern w:val="0"/>
                <w:sz w:val="24"/>
                <w:szCs w:val="24"/>
                <w:lang w:val="en-GB"/>
              </w:rPr>
              <w:t>Variables</w:t>
            </w:r>
          </w:p>
        </w:tc>
        <w:tc>
          <w:tcPr>
            <w:tcW w:w="1273" w:type="pct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285659A5" w14:textId="77777777" w:rsidR="00640CA5" w:rsidRPr="00471B29" w:rsidRDefault="00640CA5" w:rsidP="00D72D3D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826" w:type="pct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13B9D5E7" w14:textId="77777777" w:rsidR="00640CA5" w:rsidRPr="00471B29" w:rsidRDefault="00000000" w:rsidP="00D72D3D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ASC-PEG (n = 86)</w:t>
            </w:r>
          </w:p>
        </w:tc>
        <w:tc>
          <w:tcPr>
            <w:tcW w:w="816" w:type="pct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5B4FB2EB" w14:textId="77777777" w:rsidR="00640CA5" w:rsidRPr="00471B29" w:rsidRDefault="00000000" w:rsidP="00D72D3D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PEG-ELS (n = 87)</w:t>
            </w:r>
          </w:p>
        </w:tc>
      </w:tr>
      <w:tr w:rsidR="00471B29" w:rsidRPr="00471B29" w14:paraId="4DDE2F15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shd w:val="clear" w:color="auto" w:fill="auto"/>
            <w:noWrap/>
            <w:hideMark/>
          </w:tcPr>
          <w:p w14:paraId="74641468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Operative time (min)</w:t>
            </w:r>
          </w:p>
        </w:tc>
        <w:tc>
          <w:tcPr>
            <w:tcW w:w="1273" w:type="pct"/>
            <w:shd w:val="clear" w:color="auto" w:fill="auto"/>
            <w:noWrap/>
            <w:hideMark/>
          </w:tcPr>
          <w:p w14:paraId="3E6FD0FE" w14:textId="77777777" w:rsidR="00640CA5" w:rsidRPr="00471B29" w:rsidRDefault="00640CA5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826" w:type="pct"/>
            <w:shd w:val="clear" w:color="auto" w:fill="auto"/>
            <w:noWrap/>
            <w:hideMark/>
          </w:tcPr>
          <w:p w14:paraId="62B179D0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215.9 ± 71.4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4D9AFCB9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220.9 ± 80.4</w:t>
            </w:r>
          </w:p>
        </w:tc>
      </w:tr>
      <w:tr w:rsidR="00471B29" w:rsidRPr="00471B29" w14:paraId="3E6F7118" w14:textId="77777777" w:rsidTr="004A1DA9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shd w:val="clear" w:color="auto" w:fill="auto"/>
            <w:noWrap/>
            <w:hideMark/>
          </w:tcPr>
          <w:p w14:paraId="5FC1055B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Blood loss (g)</w:t>
            </w:r>
          </w:p>
        </w:tc>
        <w:tc>
          <w:tcPr>
            <w:tcW w:w="1273" w:type="pct"/>
            <w:shd w:val="clear" w:color="auto" w:fill="auto"/>
            <w:noWrap/>
            <w:hideMark/>
          </w:tcPr>
          <w:p w14:paraId="0AF74DE7" w14:textId="77777777" w:rsidR="00640CA5" w:rsidRPr="00471B29" w:rsidRDefault="00640CA5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826" w:type="pct"/>
            <w:shd w:val="clear" w:color="auto" w:fill="auto"/>
            <w:noWrap/>
            <w:hideMark/>
          </w:tcPr>
          <w:p w14:paraId="4C74423A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21.2 ± 53.9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231D8476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8.4 ± 36.6</w:t>
            </w:r>
          </w:p>
        </w:tc>
      </w:tr>
      <w:tr w:rsidR="00471B29" w:rsidRPr="00471B29" w14:paraId="6C45B204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shd w:val="clear" w:color="auto" w:fill="auto"/>
            <w:noWrap/>
            <w:hideMark/>
          </w:tcPr>
          <w:p w14:paraId="54527178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Surgical procedure</w:t>
            </w:r>
          </w:p>
        </w:tc>
        <w:tc>
          <w:tcPr>
            <w:tcW w:w="1273" w:type="pct"/>
            <w:shd w:val="clear" w:color="auto" w:fill="auto"/>
            <w:noWrap/>
            <w:hideMark/>
          </w:tcPr>
          <w:p w14:paraId="79D7FAEE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Partial colectomy*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6DC283B4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6 (6.9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5A438B59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6 (6.9)</w:t>
            </w:r>
          </w:p>
        </w:tc>
      </w:tr>
      <w:tr w:rsidR="00471B29" w:rsidRPr="00471B29" w14:paraId="41995F2F" w14:textId="77777777" w:rsidTr="004A1DA9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shd w:val="clear" w:color="auto" w:fill="auto"/>
            <w:noWrap/>
            <w:hideMark/>
          </w:tcPr>
          <w:p w14:paraId="48CB37BE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  <w:hideMark/>
          </w:tcPr>
          <w:p w14:paraId="37264A44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Ileocecal resection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52FBEF2A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4 (16.1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2612FDA5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0 (11.5)</w:t>
            </w:r>
          </w:p>
        </w:tc>
      </w:tr>
      <w:tr w:rsidR="00471B29" w:rsidRPr="00471B29" w14:paraId="323E351F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shd w:val="clear" w:color="auto" w:fill="auto"/>
            <w:noWrap/>
            <w:hideMark/>
          </w:tcPr>
          <w:p w14:paraId="33E5696A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  <w:hideMark/>
          </w:tcPr>
          <w:p w14:paraId="0309CB19" w14:textId="63F14FF9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Right-hemicolectomy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29C12B6A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4 (16.1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72AB573A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2 (13.8)</w:t>
            </w:r>
          </w:p>
        </w:tc>
      </w:tr>
      <w:tr w:rsidR="00471B29" w:rsidRPr="00471B29" w14:paraId="6875C653" w14:textId="77777777" w:rsidTr="004A1DA9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shd w:val="clear" w:color="auto" w:fill="auto"/>
            <w:noWrap/>
            <w:hideMark/>
          </w:tcPr>
          <w:p w14:paraId="1788B337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  <w:hideMark/>
          </w:tcPr>
          <w:p w14:paraId="72500D5C" w14:textId="3B95DE32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Left-hemicolectomy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041D6E19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 (1.1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7815694E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2 (2.3)</w:t>
            </w:r>
          </w:p>
        </w:tc>
      </w:tr>
      <w:tr w:rsidR="00471B29" w:rsidRPr="00471B29" w14:paraId="5FFBCFA0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shd w:val="clear" w:color="auto" w:fill="auto"/>
            <w:noWrap/>
            <w:hideMark/>
          </w:tcPr>
          <w:p w14:paraId="09465B10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  <w:hideMark/>
          </w:tcPr>
          <w:p w14:paraId="6B20206B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Sigmoidectomy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4A889E22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6 (18.4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76276287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2 (13.8)</w:t>
            </w:r>
          </w:p>
        </w:tc>
      </w:tr>
      <w:tr w:rsidR="00471B29" w:rsidRPr="00471B29" w14:paraId="63F70A58" w14:textId="77777777" w:rsidTr="004A1DA9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shd w:val="clear" w:color="auto" w:fill="auto"/>
            <w:noWrap/>
            <w:hideMark/>
          </w:tcPr>
          <w:p w14:paraId="5A590D42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  <w:hideMark/>
          </w:tcPr>
          <w:p w14:paraId="255E788A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Total proctocolectomy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34431EA0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0.0 (0.0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0DFAA776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 (1.1)</w:t>
            </w:r>
          </w:p>
        </w:tc>
      </w:tr>
      <w:tr w:rsidR="00471B29" w:rsidRPr="00471B29" w14:paraId="70B57B37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shd w:val="clear" w:color="auto" w:fill="auto"/>
            <w:noWrap/>
          </w:tcPr>
          <w:p w14:paraId="1754BFD1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294F7358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Anterior resection</w:t>
            </w:r>
          </w:p>
        </w:tc>
        <w:tc>
          <w:tcPr>
            <w:tcW w:w="826" w:type="pct"/>
            <w:shd w:val="clear" w:color="auto" w:fill="auto"/>
            <w:noWrap/>
          </w:tcPr>
          <w:p w14:paraId="6808B635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27 (31.4)</w:t>
            </w:r>
          </w:p>
        </w:tc>
        <w:tc>
          <w:tcPr>
            <w:tcW w:w="816" w:type="pct"/>
            <w:shd w:val="clear" w:color="auto" w:fill="auto"/>
            <w:noWrap/>
          </w:tcPr>
          <w:p w14:paraId="3142F4C8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36 (41.4)</w:t>
            </w:r>
          </w:p>
        </w:tc>
      </w:tr>
      <w:tr w:rsidR="00471B29" w:rsidRPr="00471B29" w14:paraId="046F1DC8" w14:textId="77777777" w:rsidTr="004A1DA9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shd w:val="clear" w:color="auto" w:fill="auto"/>
            <w:noWrap/>
            <w:hideMark/>
          </w:tcPr>
          <w:p w14:paraId="7D44CFA8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  <w:hideMark/>
          </w:tcPr>
          <w:p w14:paraId="53DF68C6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Intersphincteric resection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3CC360CD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3 (3.4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2E656F64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2 (2.3)</w:t>
            </w:r>
          </w:p>
        </w:tc>
      </w:tr>
      <w:tr w:rsidR="00471B29" w:rsidRPr="00471B29" w14:paraId="0402EC0A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shd w:val="clear" w:color="auto" w:fill="auto"/>
            <w:noWrap/>
            <w:hideMark/>
          </w:tcPr>
          <w:p w14:paraId="35D63BF4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  <w:hideMark/>
          </w:tcPr>
          <w:p w14:paraId="76C6BF40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Abdominal perineal resection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41A4029F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3 (3.4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4C0557B7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3 (3.4)</w:t>
            </w:r>
          </w:p>
        </w:tc>
      </w:tr>
      <w:tr w:rsidR="00471B29" w:rsidRPr="00471B29" w14:paraId="1A5D056A" w14:textId="77777777" w:rsidTr="004A1DA9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shd w:val="clear" w:color="auto" w:fill="auto"/>
            <w:noWrap/>
            <w:hideMark/>
          </w:tcPr>
          <w:p w14:paraId="7F25E5F7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  <w:hideMark/>
          </w:tcPr>
          <w:p w14:paraId="6BF4269E" w14:textId="133E1711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 xml:space="preserve">Hartmann’s </w:t>
            </w:r>
            <w:r w:rsidR="00102C43"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operation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107A7F33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 (1.1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466E8E7C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 (1.1)</w:t>
            </w:r>
          </w:p>
        </w:tc>
      </w:tr>
      <w:tr w:rsidR="00471B29" w:rsidRPr="00471B29" w14:paraId="05260382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shd w:val="clear" w:color="auto" w:fill="auto"/>
            <w:noWrap/>
            <w:hideMark/>
          </w:tcPr>
          <w:p w14:paraId="7DA5693A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  <w:hideMark/>
          </w:tcPr>
          <w:p w14:paraId="4DC2DF57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Others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47FEDD74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 (1.1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1782849C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2 (2.3)</w:t>
            </w:r>
          </w:p>
        </w:tc>
      </w:tr>
      <w:tr w:rsidR="00471B29" w:rsidRPr="00471B29" w14:paraId="2E7416D8" w14:textId="77777777" w:rsidTr="004A1DA9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9" w:type="pct"/>
            <w:gridSpan w:val="2"/>
            <w:shd w:val="clear" w:color="auto" w:fill="auto"/>
            <w:noWrap/>
          </w:tcPr>
          <w:p w14:paraId="1E61337F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Distance between the anastomosis and the anal verge of the anterior resection cases (cm)</w:t>
            </w:r>
          </w:p>
        </w:tc>
        <w:tc>
          <w:tcPr>
            <w:tcW w:w="826" w:type="pct"/>
            <w:shd w:val="clear" w:color="auto" w:fill="auto"/>
            <w:noWrap/>
          </w:tcPr>
          <w:p w14:paraId="12015B7E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6.70 ± 3.46</w:t>
            </w:r>
          </w:p>
        </w:tc>
        <w:tc>
          <w:tcPr>
            <w:tcW w:w="816" w:type="pct"/>
            <w:shd w:val="clear" w:color="auto" w:fill="auto"/>
            <w:noWrap/>
          </w:tcPr>
          <w:p w14:paraId="591FA7C5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6.88 ± 3.78</w:t>
            </w:r>
          </w:p>
        </w:tc>
      </w:tr>
      <w:tr w:rsidR="00471B29" w:rsidRPr="00471B29" w14:paraId="151C05EA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 w:val="restart"/>
            <w:shd w:val="clear" w:color="auto" w:fill="auto"/>
            <w:noWrap/>
            <w:hideMark/>
          </w:tcPr>
          <w:p w14:paraId="369D33FC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Degree of lymph node dissection</w:t>
            </w:r>
          </w:p>
          <w:p w14:paraId="47E02A61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  <w:hideMark/>
          </w:tcPr>
          <w:p w14:paraId="7DC6B14A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D2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4A8C4CDB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8 (20.7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036D59D6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8 (20.7)</w:t>
            </w:r>
          </w:p>
        </w:tc>
      </w:tr>
      <w:tr w:rsidR="00471B29" w:rsidRPr="00471B29" w14:paraId="4DFD5B22" w14:textId="77777777" w:rsidTr="004A1DA9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6F1BAB0F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137E627A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D3</w:t>
            </w:r>
          </w:p>
        </w:tc>
        <w:tc>
          <w:tcPr>
            <w:tcW w:w="826" w:type="pct"/>
            <w:shd w:val="clear" w:color="auto" w:fill="auto"/>
            <w:noWrap/>
          </w:tcPr>
          <w:p w14:paraId="729497E4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68 (78.2)</w:t>
            </w:r>
          </w:p>
        </w:tc>
        <w:tc>
          <w:tcPr>
            <w:tcW w:w="816" w:type="pct"/>
            <w:shd w:val="clear" w:color="auto" w:fill="auto"/>
            <w:noWrap/>
          </w:tcPr>
          <w:p w14:paraId="49940129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69 (79.3)</w:t>
            </w:r>
          </w:p>
        </w:tc>
      </w:tr>
      <w:tr w:rsidR="00471B29" w:rsidRPr="00471B29" w14:paraId="72DDDACC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 w:val="restart"/>
            <w:shd w:val="clear" w:color="auto" w:fill="auto"/>
            <w:noWrap/>
            <w:hideMark/>
          </w:tcPr>
          <w:p w14:paraId="0B9E0E02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Type of anastomosis</w:t>
            </w:r>
          </w:p>
        </w:tc>
        <w:tc>
          <w:tcPr>
            <w:tcW w:w="1273" w:type="pct"/>
            <w:shd w:val="clear" w:color="auto" w:fill="auto"/>
            <w:noWrap/>
            <w:hideMark/>
          </w:tcPr>
          <w:p w14:paraId="498C105C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SST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1D5C64A7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2 (2.3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7C8E1C3A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0 (0.0)</w:t>
            </w:r>
          </w:p>
        </w:tc>
      </w:tr>
      <w:tr w:rsidR="00471B29" w:rsidRPr="00471B29" w14:paraId="0A3495D8" w14:textId="77777777" w:rsidTr="004A1DA9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441FBC85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10901043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DST</w:t>
            </w:r>
          </w:p>
        </w:tc>
        <w:tc>
          <w:tcPr>
            <w:tcW w:w="826" w:type="pct"/>
            <w:shd w:val="clear" w:color="auto" w:fill="auto"/>
            <w:noWrap/>
          </w:tcPr>
          <w:p w14:paraId="01CC9AEF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37 (42.5)</w:t>
            </w:r>
          </w:p>
        </w:tc>
        <w:tc>
          <w:tcPr>
            <w:tcW w:w="816" w:type="pct"/>
            <w:shd w:val="clear" w:color="auto" w:fill="auto"/>
            <w:noWrap/>
          </w:tcPr>
          <w:p w14:paraId="216065F8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45 (51.7)</w:t>
            </w:r>
          </w:p>
        </w:tc>
      </w:tr>
      <w:tr w:rsidR="00471B29" w:rsidRPr="00471B29" w14:paraId="4394CA73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1E65332C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2B68DF33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FEEA</w:t>
            </w:r>
          </w:p>
        </w:tc>
        <w:tc>
          <w:tcPr>
            <w:tcW w:w="826" w:type="pct"/>
            <w:shd w:val="clear" w:color="auto" w:fill="auto"/>
            <w:noWrap/>
          </w:tcPr>
          <w:p w14:paraId="7147748D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40 ’46.0)</w:t>
            </w:r>
          </w:p>
        </w:tc>
        <w:tc>
          <w:tcPr>
            <w:tcW w:w="816" w:type="pct"/>
            <w:shd w:val="clear" w:color="auto" w:fill="auto"/>
            <w:noWrap/>
          </w:tcPr>
          <w:p w14:paraId="5D4F3AEF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34 (39.1)</w:t>
            </w:r>
          </w:p>
        </w:tc>
      </w:tr>
      <w:tr w:rsidR="00471B29" w:rsidRPr="00471B29" w14:paraId="17A78D2D" w14:textId="77777777" w:rsidTr="004A1DA9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3E277FA2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0C584C3C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TA</w:t>
            </w:r>
          </w:p>
        </w:tc>
        <w:tc>
          <w:tcPr>
            <w:tcW w:w="826" w:type="pct"/>
            <w:shd w:val="clear" w:color="auto" w:fill="auto"/>
            <w:noWrap/>
          </w:tcPr>
          <w:p w14:paraId="3271603B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0 (0.0)</w:t>
            </w:r>
          </w:p>
        </w:tc>
        <w:tc>
          <w:tcPr>
            <w:tcW w:w="816" w:type="pct"/>
            <w:shd w:val="clear" w:color="auto" w:fill="auto"/>
            <w:noWrap/>
          </w:tcPr>
          <w:p w14:paraId="42858762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 (1.1)</w:t>
            </w:r>
          </w:p>
        </w:tc>
      </w:tr>
      <w:tr w:rsidR="00471B29" w:rsidRPr="00471B29" w14:paraId="7B9203B1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11DFB145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4DA06734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Stoma</w:t>
            </w:r>
          </w:p>
        </w:tc>
        <w:tc>
          <w:tcPr>
            <w:tcW w:w="826" w:type="pct"/>
            <w:shd w:val="clear" w:color="auto" w:fill="auto"/>
            <w:noWrap/>
          </w:tcPr>
          <w:p w14:paraId="1DA40624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4 (4.6)</w:t>
            </w:r>
          </w:p>
        </w:tc>
        <w:tc>
          <w:tcPr>
            <w:tcW w:w="816" w:type="pct"/>
            <w:shd w:val="clear" w:color="auto" w:fill="auto"/>
            <w:noWrap/>
          </w:tcPr>
          <w:p w14:paraId="388C5B29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5 (5.7)</w:t>
            </w:r>
          </w:p>
        </w:tc>
      </w:tr>
      <w:tr w:rsidR="00471B29" w:rsidRPr="00471B29" w14:paraId="31E9B697" w14:textId="77777777" w:rsidTr="004A1DA9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2BA4884D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620DB422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Others</w:t>
            </w:r>
          </w:p>
        </w:tc>
        <w:tc>
          <w:tcPr>
            <w:tcW w:w="826" w:type="pct"/>
            <w:shd w:val="clear" w:color="auto" w:fill="auto"/>
            <w:noWrap/>
          </w:tcPr>
          <w:p w14:paraId="42C4651A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3 (3.4)</w:t>
            </w:r>
          </w:p>
        </w:tc>
        <w:tc>
          <w:tcPr>
            <w:tcW w:w="816" w:type="pct"/>
            <w:shd w:val="clear" w:color="auto" w:fill="auto"/>
            <w:noWrap/>
          </w:tcPr>
          <w:p w14:paraId="03676DBE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2 (2.3)</w:t>
            </w:r>
          </w:p>
        </w:tc>
      </w:tr>
      <w:tr w:rsidR="00471B29" w:rsidRPr="00471B29" w14:paraId="11E09DE8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  <w:hideMark/>
          </w:tcPr>
          <w:p w14:paraId="6E0E8AE8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  <w:hideMark/>
          </w:tcPr>
          <w:p w14:paraId="3EF3CE22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Hand-sewn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2A37BEE7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3 (3.4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37A36183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2 (2.3)</w:t>
            </w:r>
          </w:p>
        </w:tc>
      </w:tr>
      <w:tr w:rsidR="00471B29" w:rsidRPr="00471B29" w14:paraId="0B795FDB" w14:textId="77777777" w:rsidTr="004A1DA9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71169369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0A2223F3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Staple</w:t>
            </w:r>
          </w:p>
        </w:tc>
        <w:tc>
          <w:tcPr>
            <w:tcW w:w="826" w:type="pct"/>
            <w:shd w:val="clear" w:color="auto" w:fill="auto"/>
            <w:noWrap/>
          </w:tcPr>
          <w:p w14:paraId="5AC9DE0B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79 (90.8)</w:t>
            </w:r>
          </w:p>
        </w:tc>
        <w:tc>
          <w:tcPr>
            <w:tcW w:w="816" w:type="pct"/>
            <w:shd w:val="clear" w:color="auto" w:fill="auto"/>
            <w:noWrap/>
          </w:tcPr>
          <w:p w14:paraId="0D5831C1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80 (92.0)</w:t>
            </w:r>
          </w:p>
        </w:tc>
      </w:tr>
      <w:tr w:rsidR="00471B29" w:rsidRPr="00471B29" w14:paraId="3A3DF2B4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4A5F0483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3A3CF905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No anastomosis</w:t>
            </w:r>
          </w:p>
        </w:tc>
        <w:tc>
          <w:tcPr>
            <w:tcW w:w="826" w:type="pct"/>
            <w:shd w:val="clear" w:color="auto" w:fill="auto"/>
            <w:noWrap/>
          </w:tcPr>
          <w:p w14:paraId="502A1014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4 (4.6)</w:t>
            </w:r>
          </w:p>
        </w:tc>
        <w:tc>
          <w:tcPr>
            <w:tcW w:w="816" w:type="pct"/>
            <w:shd w:val="clear" w:color="auto" w:fill="auto"/>
            <w:noWrap/>
          </w:tcPr>
          <w:p w14:paraId="78B7B23E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5 (5.7)</w:t>
            </w:r>
          </w:p>
        </w:tc>
      </w:tr>
      <w:tr w:rsidR="00471B29" w:rsidRPr="00471B29" w14:paraId="129FE2A9" w14:textId="77777777" w:rsidTr="004A1DA9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shd w:val="clear" w:color="auto" w:fill="auto"/>
            <w:noWrap/>
            <w:hideMark/>
          </w:tcPr>
          <w:p w14:paraId="7594B8BB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Covering stoma</w:t>
            </w:r>
          </w:p>
        </w:tc>
        <w:tc>
          <w:tcPr>
            <w:tcW w:w="1273" w:type="pct"/>
            <w:shd w:val="clear" w:color="auto" w:fill="auto"/>
            <w:noWrap/>
            <w:hideMark/>
          </w:tcPr>
          <w:p w14:paraId="657FD9DD" w14:textId="77777777" w:rsidR="00640CA5" w:rsidRPr="00471B29" w:rsidRDefault="00640CA5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826" w:type="pct"/>
            <w:shd w:val="clear" w:color="auto" w:fill="auto"/>
            <w:noWrap/>
            <w:hideMark/>
          </w:tcPr>
          <w:p w14:paraId="74D5DDE8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3 (14.9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4BAEF954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8 (9.2)</w:t>
            </w:r>
          </w:p>
        </w:tc>
      </w:tr>
      <w:tr w:rsidR="00471B29" w:rsidRPr="00471B29" w14:paraId="584AB5B1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shd w:val="clear" w:color="auto" w:fill="auto"/>
            <w:noWrap/>
            <w:hideMark/>
          </w:tcPr>
          <w:p w14:paraId="1AC72A64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Conversion to laparotomy</w:t>
            </w:r>
          </w:p>
        </w:tc>
        <w:tc>
          <w:tcPr>
            <w:tcW w:w="1273" w:type="pct"/>
            <w:shd w:val="clear" w:color="auto" w:fill="auto"/>
            <w:noWrap/>
            <w:hideMark/>
          </w:tcPr>
          <w:p w14:paraId="65B1EC42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Abdominal adhesion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75C18713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 (1.16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1C67E1B6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2 (2.30)</w:t>
            </w:r>
          </w:p>
        </w:tc>
      </w:tr>
      <w:tr w:rsidR="00471B29" w:rsidRPr="00471B29" w14:paraId="47237CD9" w14:textId="77777777" w:rsidTr="004A1DA9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shd w:val="clear" w:color="auto" w:fill="auto"/>
            <w:noWrap/>
            <w:hideMark/>
          </w:tcPr>
          <w:p w14:paraId="45293871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  <w:hideMark/>
          </w:tcPr>
          <w:p w14:paraId="59672B87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Poor visualisation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65FDCA22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 (1.16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5440705D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0 (0.0)</w:t>
            </w:r>
          </w:p>
        </w:tc>
      </w:tr>
      <w:tr w:rsidR="00471B29" w:rsidRPr="00471B29" w14:paraId="3A724B1B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shd w:val="clear" w:color="auto" w:fill="auto"/>
            <w:noWrap/>
            <w:hideMark/>
          </w:tcPr>
          <w:p w14:paraId="37795B3D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  <w:hideMark/>
          </w:tcPr>
          <w:p w14:paraId="45ADF4CC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Bleeding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3D951472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0 (0.0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1B3E2731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2 (2.30)</w:t>
            </w:r>
          </w:p>
        </w:tc>
      </w:tr>
      <w:tr w:rsidR="00471B29" w:rsidRPr="00471B29" w14:paraId="634300B9" w14:textId="77777777" w:rsidTr="004A1DA9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shd w:val="clear" w:color="auto" w:fill="auto"/>
            <w:noWrap/>
            <w:hideMark/>
          </w:tcPr>
          <w:p w14:paraId="4DB82F83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  <w:hideMark/>
          </w:tcPr>
          <w:p w14:paraId="2E03933A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Multiple diverticulosis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5A33DB5B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0 (0.0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1273103F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 (1.15)</w:t>
            </w:r>
          </w:p>
        </w:tc>
      </w:tr>
      <w:tr w:rsidR="00471B29" w:rsidRPr="00471B29" w14:paraId="4BEB9AAA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shd w:val="clear" w:color="auto" w:fill="auto"/>
            <w:noWrap/>
            <w:hideMark/>
          </w:tcPr>
          <w:p w14:paraId="1C7FB01F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  <w:hideMark/>
          </w:tcPr>
          <w:p w14:paraId="699452DA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Abdominal wall invasion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7A3B5ADF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0 (0.0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521A0982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 (1.15)</w:t>
            </w:r>
          </w:p>
        </w:tc>
      </w:tr>
      <w:tr w:rsidR="00471B29" w:rsidRPr="00471B29" w14:paraId="775E29FE" w14:textId="77777777" w:rsidTr="004A1DA9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shd w:val="clear" w:color="auto" w:fill="auto"/>
            <w:noWrap/>
            <w:hideMark/>
          </w:tcPr>
          <w:p w14:paraId="28994ED1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  <w:hideMark/>
          </w:tcPr>
          <w:p w14:paraId="1C716059" w14:textId="77777777" w:rsidR="00640CA5" w:rsidRPr="00471B29" w:rsidRDefault="00000000" w:rsidP="00D72D3D">
            <w:pPr>
              <w:spacing w:line="480" w:lineRule="auto"/>
              <w:ind w:firstLineChars="100" w:firstLine="2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Total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448A078E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2 (2.33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7E50A886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6 (6.90)</w:t>
            </w:r>
          </w:p>
        </w:tc>
      </w:tr>
      <w:tr w:rsidR="00471B29" w:rsidRPr="00471B29" w14:paraId="7D0ACFB0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 w:val="restart"/>
            <w:shd w:val="clear" w:color="auto" w:fill="auto"/>
            <w:noWrap/>
            <w:hideMark/>
          </w:tcPr>
          <w:p w14:paraId="727DE54A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lastRenderedPageBreak/>
              <w:t>Degree of residual cancer</w:t>
            </w:r>
          </w:p>
        </w:tc>
        <w:tc>
          <w:tcPr>
            <w:tcW w:w="1273" w:type="pct"/>
            <w:shd w:val="clear" w:color="auto" w:fill="auto"/>
            <w:noWrap/>
            <w:hideMark/>
          </w:tcPr>
          <w:p w14:paraId="62D23700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R0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3594E33A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86 (100.0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2BDDF4F3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86 (98.9)</w:t>
            </w:r>
          </w:p>
        </w:tc>
      </w:tr>
      <w:tr w:rsidR="00471B29" w:rsidRPr="00471B29" w14:paraId="5315AD47" w14:textId="77777777" w:rsidTr="004A1DA9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22CE82BC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677A1A12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R2</w:t>
            </w:r>
          </w:p>
        </w:tc>
        <w:tc>
          <w:tcPr>
            <w:tcW w:w="826" w:type="pct"/>
            <w:shd w:val="clear" w:color="auto" w:fill="auto"/>
            <w:noWrap/>
          </w:tcPr>
          <w:p w14:paraId="52471215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0 (0.0)</w:t>
            </w:r>
          </w:p>
        </w:tc>
        <w:tc>
          <w:tcPr>
            <w:tcW w:w="816" w:type="pct"/>
            <w:shd w:val="clear" w:color="auto" w:fill="auto"/>
            <w:noWrap/>
          </w:tcPr>
          <w:p w14:paraId="0B8D9EE7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 (1.1)</w:t>
            </w:r>
          </w:p>
        </w:tc>
      </w:tr>
      <w:tr w:rsidR="00471B29" w:rsidRPr="00471B29" w14:paraId="3190F588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 w:val="restart"/>
            <w:shd w:val="clear" w:color="auto" w:fill="auto"/>
            <w:noWrap/>
            <w:hideMark/>
          </w:tcPr>
          <w:p w14:paraId="01A560D4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Histopathological type</w:t>
            </w:r>
          </w:p>
          <w:p w14:paraId="408044EF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  <w:hideMark/>
          </w:tcPr>
          <w:p w14:paraId="13E16D34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pap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4A2723CE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0 (0.0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5A956D5A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 (1.1)</w:t>
            </w:r>
          </w:p>
        </w:tc>
      </w:tr>
      <w:tr w:rsidR="00471B29" w:rsidRPr="00471B29" w14:paraId="68853B6D" w14:textId="77777777" w:rsidTr="004A1DA9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noWrap/>
          </w:tcPr>
          <w:p w14:paraId="21282219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1BB0DBB2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tub1</w:t>
            </w:r>
          </w:p>
        </w:tc>
        <w:tc>
          <w:tcPr>
            <w:tcW w:w="826" w:type="pct"/>
            <w:shd w:val="clear" w:color="auto" w:fill="auto"/>
            <w:noWrap/>
          </w:tcPr>
          <w:p w14:paraId="6AE9017F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63 (73.3)</w:t>
            </w:r>
          </w:p>
        </w:tc>
        <w:tc>
          <w:tcPr>
            <w:tcW w:w="816" w:type="pct"/>
            <w:shd w:val="clear" w:color="auto" w:fill="auto"/>
            <w:noWrap/>
          </w:tcPr>
          <w:p w14:paraId="07EB4A12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63 (72.4)</w:t>
            </w:r>
          </w:p>
        </w:tc>
      </w:tr>
      <w:tr w:rsidR="00471B29" w:rsidRPr="00471B29" w14:paraId="753EA86C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noWrap/>
          </w:tcPr>
          <w:p w14:paraId="5A45A8DA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3D6B8E62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tub2</w:t>
            </w:r>
          </w:p>
        </w:tc>
        <w:tc>
          <w:tcPr>
            <w:tcW w:w="826" w:type="pct"/>
            <w:shd w:val="clear" w:color="auto" w:fill="auto"/>
            <w:noWrap/>
          </w:tcPr>
          <w:p w14:paraId="6242219D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9 (22.1)</w:t>
            </w:r>
          </w:p>
        </w:tc>
        <w:tc>
          <w:tcPr>
            <w:tcW w:w="816" w:type="pct"/>
            <w:shd w:val="clear" w:color="auto" w:fill="auto"/>
            <w:noWrap/>
          </w:tcPr>
          <w:p w14:paraId="1E105FF9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22 (25.3)</w:t>
            </w:r>
          </w:p>
        </w:tc>
      </w:tr>
      <w:tr w:rsidR="00471B29" w:rsidRPr="00471B29" w14:paraId="14ECD16A" w14:textId="77777777" w:rsidTr="004A1DA9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noWrap/>
          </w:tcPr>
          <w:p w14:paraId="7FD036AF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71CED6BA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por</w:t>
            </w:r>
          </w:p>
        </w:tc>
        <w:tc>
          <w:tcPr>
            <w:tcW w:w="826" w:type="pct"/>
            <w:shd w:val="clear" w:color="auto" w:fill="auto"/>
            <w:noWrap/>
          </w:tcPr>
          <w:p w14:paraId="271080DA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2 (2.3)</w:t>
            </w:r>
          </w:p>
        </w:tc>
        <w:tc>
          <w:tcPr>
            <w:tcW w:w="816" w:type="pct"/>
            <w:shd w:val="clear" w:color="auto" w:fill="auto"/>
            <w:noWrap/>
          </w:tcPr>
          <w:p w14:paraId="3F2BF899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 (1.1)</w:t>
            </w:r>
          </w:p>
        </w:tc>
      </w:tr>
      <w:tr w:rsidR="00471B29" w:rsidRPr="00471B29" w14:paraId="156F3C7D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noWrap/>
          </w:tcPr>
          <w:p w14:paraId="5C2A7C17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64E75B1D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muc</w:t>
            </w:r>
          </w:p>
        </w:tc>
        <w:tc>
          <w:tcPr>
            <w:tcW w:w="826" w:type="pct"/>
            <w:shd w:val="clear" w:color="auto" w:fill="auto"/>
            <w:noWrap/>
          </w:tcPr>
          <w:p w14:paraId="1A9F62CB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 (1.2)</w:t>
            </w:r>
          </w:p>
        </w:tc>
        <w:tc>
          <w:tcPr>
            <w:tcW w:w="816" w:type="pct"/>
            <w:shd w:val="clear" w:color="auto" w:fill="auto"/>
            <w:noWrap/>
          </w:tcPr>
          <w:p w14:paraId="6F9DD7DD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0 (0.0)</w:t>
            </w:r>
          </w:p>
        </w:tc>
      </w:tr>
      <w:tr w:rsidR="00471B29" w:rsidRPr="00471B29" w14:paraId="0A1D455C" w14:textId="77777777" w:rsidTr="004A1DA9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  <w:hideMark/>
          </w:tcPr>
          <w:p w14:paraId="67703CFB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  <w:hideMark/>
          </w:tcPr>
          <w:p w14:paraId="57E06484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sig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567CF50B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 (1.2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12D17FB7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0 (0.0)</w:t>
            </w:r>
          </w:p>
        </w:tc>
      </w:tr>
      <w:tr w:rsidR="00471B29" w:rsidRPr="00471B29" w14:paraId="7BED3AE6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 w:val="restart"/>
            <w:shd w:val="clear" w:color="auto" w:fill="auto"/>
            <w:noWrap/>
          </w:tcPr>
          <w:p w14:paraId="1FFA7E8A" w14:textId="7F79FCBA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proofErr w:type="spellStart"/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Tumo</w:t>
            </w:r>
            <w:r w:rsidR="00D84E17"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r</w:t>
            </w:r>
            <w:proofErr w:type="spellEnd"/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 xml:space="preserve"> location</w:t>
            </w:r>
          </w:p>
        </w:tc>
        <w:tc>
          <w:tcPr>
            <w:tcW w:w="1273" w:type="pct"/>
            <w:shd w:val="clear" w:color="auto" w:fill="auto"/>
            <w:noWrap/>
          </w:tcPr>
          <w:p w14:paraId="67D53CBC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C</w:t>
            </w:r>
          </w:p>
        </w:tc>
        <w:tc>
          <w:tcPr>
            <w:tcW w:w="826" w:type="pct"/>
            <w:shd w:val="clear" w:color="auto" w:fill="auto"/>
            <w:noWrap/>
          </w:tcPr>
          <w:p w14:paraId="7A87F8DF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0 (11.5)</w:t>
            </w:r>
          </w:p>
        </w:tc>
        <w:tc>
          <w:tcPr>
            <w:tcW w:w="816" w:type="pct"/>
            <w:shd w:val="clear" w:color="auto" w:fill="auto"/>
            <w:noWrap/>
          </w:tcPr>
          <w:p w14:paraId="4D637786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5 (5.7)</w:t>
            </w:r>
          </w:p>
        </w:tc>
      </w:tr>
      <w:tr w:rsidR="00471B29" w:rsidRPr="00471B29" w14:paraId="631453E8" w14:textId="77777777" w:rsidTr="004A1DA9">
        <w:trPr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56F986FC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3DBC4E15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A</w:t>
            </w:r>
          </w:p>
        </w:tc>
        <w:tc>
          <w:tcPr>
            <w:tcW w:w="826" w:type="pct"/>
            <w:shd w:val="clear" w:color="auto" w:fill="auto"/>
            <w:noWrap/>
          </w:tcPr>
          <w:p w14:paraId="7C0C61FA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6 (18.4)</w:t>
            </w:r>
          </w:p>
        </w:tc>
        <w:tc>
          <w:tcPr>
            <w:tcW w:w="816" w:type="pct"/>
            <w:shd w:val="clear" w:color="auto" w:fill="auto"/>
            <w:noWrap/>
          </w:tcPr>
          <w:p w14:paraId="0217B8AC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4 (16.1)</w:t>
            </w:r>
          </w:p>
        </w:tc>
      </w:tr>
      <w:tr w:rsidR="00471B29" w:rsidRPr="00471B29" w14:paraId="7D77778F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1DE3D8AE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48FC5D2F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T</w:t>
            </w:r>
          </w:p>
        </w:tc>
        <w:tc>
          <w:tcPr>
            <w:tcW w:w="826" w:type="pct"/>
            <w:shd w:val="clear" w:color="auto" w:fill="auto"/>
            <w:noWrap/>
          </w:tcPr>
          <w:p w14:paraId="148FA2FA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9 (10.3)</w:t>
            </w:r>
          </w:p>
        </w:tc>
        <w:tc>
          <w:tcPr>
            <w:tcW w:w="816" w:type="pct"/>
            <w:shd w:val="clear" w:color="auto" w:fill="auto"/>
            <w:noWrap/>
          </w:tcPr>
          <w:p w14:paraId="656C0E8F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0 (11.5)</w:t>
            </w:r>
          </w:p>
        </w:tc>
      </w:tr>
      <w:tr w:rsidR="00471B29" w:rsidRPr="00471B29" w14:paraId="7553131F" w14:textId="77777777" w:rsidTr="004A1DA9">
        <w:trPr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6B32B390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131F9D04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D</w:t>
            </w:r>
          </w:p>
        </w:tc>
        <w:tc>
          <w:tcPr>
            <w:tcW w:w="826" w:type="pct"/>
            <w:shd w:val="clear" w:color="auto" w:fill="auto"/>
            <w:noWrap/>
          </w:tcPr>
          <w:p w14:paraId="3ED7661D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 (1.1)</w:t>
            </w:r>
          </w:p>
        </w:tc>
        <w:tc>
          <w:tcPr>
            <w:tcW w:w="816" w:type="pct"/>
            <w:shd w:val="clear" w:color="auto" w:fill="auto"/>
            <w:noWrap/>
          </w:tcPr>
          <w:p w14:paraId="68754132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3 (3.4)</w:t>
            </w:r>
          </w:p>
        </w:tc>
      </w:tr>
      <w:tr w:rsidR="00471B29" w:rsidRPr="00471B29" w14:paraId="5F589351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0F11850D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2E29EFB5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S</w:t>
            </w:r>
          </w:p>
        </w:tc>
        <w:tc>
          <w:tcPr>
            <w:tcW w:w="826" w:type="pct"/>
            <w:shd w:val="clear" w:color="auto" w:fill="auto"/>
            <w:noWrap/>
          </w:tcPr>
          <w:p w14:paraId="19DDBE22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7 (19.5)</w:t>
            </w:r>
          </w:p>
        </w:tc>
        <w:tc>
          <w:tcPr>
            <w:tcW w:w="816" w:type="pct"/>
            <w:shd w:val="clear" w:color="auto" w:fill="auto"/>
            <w:noWrap/>
          </w:tcPr>
          <w:p w14:paraId="6AD3EDD9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9 (21.8)</w:t>
            </w:r>
          </w:p>
        </w:tc>
      </w:tr>
      <w:tr w:rsidR="00471B29" w:rsidRPr="00471B29" w14:paraId="78737FB6" w14:textId="77777777" w:rsidTr="004A1DA9">
        <w:trPr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6418836F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1B772094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Rs</w:t>
            </w:r>
          </w:p>
        </w:tc>
        <w:tc>
          <w:tcPr>
            <w:tcW w:w="826" w:type="pct"/>
            <w:shd w:val="clear" w:color="auto" w:fill="auto"/>
            <w:noWrap/>
          </w:tcPr>
          <w:p w14:paraId="44298CC8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2 (13.8)</w:t>
            </w:r>
          </w:p>
        </w:tc>
        <w:tc>
          <w:tcPr>
            <w:tcW w:w="816" w:type="pct"/>
            <w:shd w:val="clear" w:color="auto" w:fill="auto"/>
            <w:noWrap/>
          </w:tcPr>
          <w:p w14:paraId="090AA548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4 (16.1)</w:t>
            </w:r>
          </w:p>
        </w:tc>
      </w:tr>
      <w:tr w:rsidR="00471B29" w:rsidRPr="00471B29" w14:paraId="7EB2AC60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01F7710B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0CB8534B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Ra</w:t>
            </w:r>
          </w:p>
        </w:tc>
        <w:tc>
          <w:tcPr>
            <w:tcW w:w="826" w:type="pct"/>
            <w:shd w:val="clear" w:color="auto" w:fill="auto"/>
            <w:noWrap/>
          </w:tcPr>
          <w:p w14:paraId="166022BE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7 (8.0)</w:t>
            </w:r>
          </w:p>
        </w:tc>
        <w:tc>
          <w:tcPr>
            <w:tcW w:w="816" w:type="pct"/>
            <w:shd w:val="clear" w:color="auto" w:fill="auto"/>
            <w:noWrap/>
          </w:tcPr>
          <w:p w14:paraId="012189DE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1 (12.6)</w:t>
            </w:r>
          </w:p>
        </w:tc>
      </w:tr>
      <w:tr w:rsidR="00471B29" w:rsidRPr="00471B29" w14:paraId="1C73392B" w14:textId="77777777" w:rsidTr="004A1DA9">
        <w:trPr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278BD334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3A3243F0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Rb</w:t>
            </w:r>
          </w:p>
        </w:tc>
        <w:tc>
          <w:tcPr>
            <w:tcW w:w="826" w:type="pct"/>
            <w:shd w:val="clear" w:color="auto" w:fill="auto"/>
            <w:noWrap/>
          </w:tcPr>
          <w:p w14:paraId="3565240E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4 (16.1)</w:t>
            </w:r>
          </w:p>
        </w:tc>
        <w:tc>
          <w:tcPr>
            <w:tcW w:w="816" w:type="pct"/>
            <w:shd w:val="clear" w:color="auto" w:fill="auto"/>
            <w:noWrap/>
          </w:tcPr>
          <w:p w14:paraId="04250D13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1 (12.6)</w:t>
            </w:r>
          </w:p>
        </w:tc>
      </w:tr>
      <w:tr w:rsidR="00471B29" w:rsidRPr="00471B29" w14:paraId="0AD7D20F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 w:val="restart"/>
            <w:shd w:val="clear" w:color="auto" w:fill="auto"/>
            <w:noWrap/>
            <w:hideMark/>
          </w:tcPr>
          <w:p w14:paraId="0B64E0FE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lastRenderedPageBreak/>
              <w:t>Pathological T</w:t>
            </w:r>
          </w:p>
        </w:tc>
        <w:tc>
          <w:tcPr>
            <w:tcW w:w="1273" w:type="pct"/>
            <w:shd w:val="clear" w:color="auto" w:fill="auto"/>
            <w:noWrap/>
            <w:hideMark/>
          </w:tcPr>
          <w:p w14:paraId="381836DB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T0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13FD4D72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 (1.2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7790D8BD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4 (4.6)</w:t>
            </w:r>
          </w:p>
        </w:tc>
      </w:tr>
      <w:tr w:rsidR="00471B29" w:rsidRPr="00471B29" w14:paraId="0C4CFDFE" w14:textId="77777777" w:rsidTr="004A1DA9">
        <w:trPr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14A2459F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305592C5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T1</w:t>
            </w:r>
          </w:p>
        </w:tc>
        <w:tc>
          <w:tcPr>
            <w:tcW w:w="826" w:type="pct"/>
            <w:shd w:val="clear" w:color="auto" w:fill="auto"/>
            <w:noWrap/>
          </w:tcPr>
          <w:p w14:paraId="5DEC5745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38 (44.2)</w:t>
            </w:r>
          </w:p>
        </w:tc>
        <w:tc>
          <w:tcPr>
            <w:tcW w:w="816" w:type="pct"/>
            <w:shd w:val="clear" w:color="auto" w:fill="auto"/>
            <w:noWrap/>
          </w:tcPr>
          <w:p w14:paraId="4EDCEBC0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30 (34.5)</w:t>
            </w:r>
          </w:p>
        </w:tc>
      </w:tr>
      <w:tr w:rsidR="00471B29" w:rsidRPr="00471B29" w14:paraId="6BC23FC2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00B8B991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49B39D4F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T2</w:t>
            </w:r>
          </w:p>
        </w:tc>
        <w:tc>
          <w:tcPr>
            <w:tcW w:w="826" w:type="pct"/>
            <w:shd w:val="clear" w:color="auto" w:fill="auto"/>
            <w:noWrap/>
          </w:tcPr>
          <w:p w14:paraId="0AA6AAEF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6 (18.6)</w:t>
            </w:r>
          </w:p>
        </w:tc>
        <w:tc>
          <w:tcPr>
            <w:tcW w:w="816" w:type="pct"/>
            <w:shd w:val="clear" w:color="auto" w:fill="auto"/>
            <w:noWrap/>
          </w:tcPr>
          <w:p w14:paraId="36F8397D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6 (18.4)</w:t>
            </w:r>
          </w:p>
        </w:tc>
      </w:tr>
      <w:tr w:rsidR="00471B29" w:rsidRPr="00471B29" w14:paraId="74EDBBC1" w14:textId="77777777" w:rsidTr="004A1DA9">
        <w:trPr>
          <w:trHeight w:val="6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1614DD08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39703095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T3</w:t>
            </w:r>
          </w:p>
        </w:tc>
        <w:tc>
          <w:tcPr>
            <w:tcW w:w="826" w:type="pct"/>
            <w:shd w:val="clear" w:color="auto" w:fill="auto"/>
            <w:noWrap/>
          </w:tcPr>
          <w:p w14:paraId="20049235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30 (34.9)</w:t>
            </w:r>
          </w:p>
        </w:tc>
        <w:tc>
          <w:tcPr>
            <w:tcW w:w="816" w:type="pct"/>
            <w:shd w:val="clear" w:color="auto" w:fill="auto"/>
            <w:noWrap/>
          </w:tcPr>
          <w:p w14:paraId="6A69B911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27 (31.0)</w:t>
            </w:r>
          </w:p>
        </w:tc>
      </w:tr>
      <w:tr w:rsidR="00471B29" w:rsidRPr="00471B29" w14:paraId="15BFEE07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5F48E19C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0A03F950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T4</w:t>
            </w:r>
          </w:p>
        </w:tc>
        <w:tc>
          <w:tcPr>
            <w:tcW w:w="826" w:type="pct"/>
            <w:shd w:val="clear" w:color="auto" w:fill="auto"/>
            <w:noWrap/>
          </w:tcPr>
          <w:p w14:paraId="55802B28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 (1.2)</w:t>
            </w:r>
          </w:p>
        </w:tc>
        <w:tc>
          <w:tcPr>
            <w:tcW w:w="816" w:type="pct"/>
            <w:shd w:val="clear" w:color="auto" w:fill="auto"/>
            <w:noWrap/>
          </w:tcPr>
          <w:p w14:paraId="3104871B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6 (6.9)</w:t>
            </w:r>
          </w:p>
        </w:tc>
      </w:tr>
      <w:tr w:rsidR="00471B29" w:rsidRPr="00471B29" w14:paraId="222D54BE" w14:textId="77777777" w:rsidTr="004A1DA9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 w:val="restart"/>
            <w:shd w:val="clear" w:color="auto" w:fill="auto"/>
            <w:noWrap/>
            <w:hideMark/>
          </w:tcPr>
          <w:p w14:paraId="7F1B4680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Pathological N</w:t>
            </w:r>
          </w:p>
        </w:tc>
        <w:tc>
          <w:tcPr>
            <w:tcW w:w="1273" w:type="pct"/>
            <w:shd w:val="clear" w:color="auto" w:fill="auto"/>
            <w:noWrap/>
            <w:hideMark/>
          </w:tcPr>
          <w:p w14:paraId="546C9309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N0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6451A7E5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71 (81.6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2BA2DE0D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67 (77.0)</w:t>
            </w:r>
          </w:p>
        </w:tc>
      </w:tr>
      <w:tr w:rsidR="00471B29" w:rsidRPr="00471B29" w14:paraId="4074BF8E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4018C375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110F2F75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N1</w:t>
            </w:r>
          </w:p>
        </w:tc>
        <w:tc>
          <w:tcPr>
            <w:tcW w:w="826" w:type="pct"/>
            <w:shd w:val="clear" w:color="auto" w:fill="auto"/>
            <w:noWrap/>
          </w:tcPr>
          <w:p w14:paraId="0E9C47B7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2 (13.8)</w:t>
            </w:r>
          </w:p>
        </w:tc>
        <w:tc>
          <w:tcPr>
            <w:tcW w:w="816" w:type="pct"/>
            <w:shd w:val="clear" w:color="auto" w:fill="auto"/>
            <w:noWrap/>
          </w:tcPr>
          <w:p w14:paraId="1C77F167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1 (12.6)</w:t>
            </w:r>
          </w:p>
        </w:tc>
      </w:tr>
      <w:tr w:rsidR="00471B29" w:rsidRPr="00471B29" w14:paraId="08B19775" w14:textId="77777777" w:rsidTr="004A1DA9">
        <w:trPr>
          <w:trHeight w:val="6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59E57AD5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53A62BD3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N2</w:t>
            </w:r>
          </w:p>
        </w:tc>
        <w:tc>
          <w:tcPr>
            <w:tcW w:w="826" w:type="pct"/>
            <w:shd w:val="clear" w:color="auto" w:fill="auto"/>
            <w:noWrap/>
          </w:tcPr>
          <w:p w14:paraId="28EC0D74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3 (3.4)</w:t>
            </w:r>
          </w:p>
        </w:tc>
        <w:tc>
          <w:tcPr>
            <w:tcW w:w="816" w:type="pct"/>
            <w:shd w:val="clear" w:color="auto" w:fill="auto"/>
            <w:noWrap/>
          </w:tcPr>
          <w:p w14:paraId="02CCDFC7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6 (6.9)</w:t>
            </w:r>
          </w:p>
        </w:tc>
      </w:tr>
      <w:tr w:rsidR="00471B29" w:rsidRPr="00471B29" w14:paraId="653CEA81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200C25E5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0D168A1E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N3</w:t>
            </w:r>
          </w:p>
        </w:tc>
        <w:tc>
          <w:tcPr>
            <w:tcW w:w="826" w:type="pct"/>
            <w:shd w:val="clear" w:color="auto" w:fill="auto"/>
            <w:noWrap/>
          </w:tcPr>
          <w:p w14:paraId="34BD5383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0 (0.0)</w:t>
            </w:r>
          </w:p>
        </w:tc>
        <w:tc>
          <w:tcPr>
            <w:tcW w:w="816" w:type="pct"/>
            <w:shd w:val="clear" w:color="auto" w:fill="auto"/>
            <w:noWrap/>
          </w:tcPr>
          <w:p w14:paraId="5E39AA08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3 (3.4)</w:t>
            </w:r>
          </w:p>
        </w:tc>
      </w:tr>
      <w:tr w:rsidR="00471B29" w:rsidRPr="00471B29" w14:paraId="764372DE" w14:textId="77777777" w:rsidTr="004A1DA9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 w:val="restart"/>
            <w:shd w:val="clear" w:color="auto" w:fill="auto"/>
            <w:noWrap/>
            <w:hideMark/>
          </w:tcPr>
          <w:p w14:paraId="6CFD471A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Clinical M</w:t>
            </w:r>
          </w:p>
        </w:tc>
        <w:tc>
          <w:tcPr>
            <w:tcW w:w="1273" w:type="pct"/>
            <w:shd w:val="clear" w:color="auto" w:fill="auto"/>
            <w:noWrap/>
            <w:hideMark/>
          </w:tcPr>
          <w:p w14:paraId="4B9DB465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M0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7C1E5B95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86 (100.0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33AC5B9D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86 (98.9)</w:t>
            </w:r>
          </w:p>
        </w:tc>
      </w:tr>
      <w:tr w:rsidR="00471B29" w:rsidRPr="00471B29" w14:paraId="20C61C0C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149AB0E0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0D804F87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M1a</w:t>
            </w:r>
          </w:p>
        </w:tc>
        <w:tc>
          <w:tcPr>
            <w:tcW w:w="826" w:type="pct"/>
            <w:shd w:val="clear" w:color="auto" w:fill="auto"/>
            <w:noWrap/>
          </w:tcPr>
          <w:p w14:paraId="0E77B2D5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0 (0.0)</w:t>
            </w:r>
          </w:p>
        </w:tc>
        <w:tc>
          <w:tcPr>
            <w:tcW w:w="816" w:type="pct"/>
            <w:shd w:val="clear" w:color="auto" w:fill="auto"/>
            <w:noWrap/>
          </w:tcPr>
          <w:p w14:paraId="21143F1E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** (1.1)</w:t>
            </w:r>
          </w:p>
        </w:tc>
      </w:tr>
      <w:tr w:rsidR="00471B29" w:rsidRPr="00471B29" w14:paraId="1BCD3548" w14:textId="77777777" w:rsidTr="004A1DA9">
        <w:trPr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 w:val="restart"/>
            <w:shd w:val="clear" w:color="auto" w:fill="auto"/>
            <w:noWrap/>
            <w:hideMark/>
          </w:tcPr>
          <w:p w14:paraId="6B2EAA09" w14:textId="77777777" w:rsidR="00640CA5" w:rsidRPr="00471B29" w:rsidRDefault="00000000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Pathological stage</w:t>
            </w:r>
          </w:p>
        </w:tc>
        <w:tc>
          <w:tcPr>
            <w:tcW w:w="1273" w:type="pct"/>
            <w:shd w:val="clear" w:color="auto" w:fill="auto"/>
            <w:noWrap/>
            <w:hideMark/>
          </w:tcPr>
          <w:p w14:paraId="783E0584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0</w:t>
            </w:r>
          </w:p>
        </w:tc>
        <w:tc>
          <w:tcPr>
            <w:tcW w:w="826" w:type="pct"/>
            <w:shd w:val="clear" w:color="auto" w:fill="auto"/>
            <w:noWrap/>
            <w:hideMark/>
          </w:tcPr>
          <w:p w14:paraId="7E6688AB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 (1.1)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3E9601BB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4 (4.6)</w:t>
            </w:r>
          </w:p>
        </w:tc>
      </w:tr>
      <w:tr w:rsidR="00471B29" w:rsidRPr="00471B29" w14:paraId="1FA07DAB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2A81D689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52101545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I</w:t>
            </w:r>
          </w:p>
        </w:tc>
        <w:tc>
          <w:tcPr>
            <w:tcW w:w="826" w:type="pct"/>
            <w:shd w:val="clear" w:color="auto" w:fill="auto"/>
            <w:noWrap/>
          </w:tcPr>
          <w:p w14:paraId="4E0CC731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45 (51.7)</w:t>
            </w:r>
          </w:p>
        </w:tc>
        <w:tc>
          <w:tcPr>
            <w:tcW w:w="816" w:type="pct"/>
            <w:shd w:val="clear" w:color="auto" w:fill="auto"/>
            <w:noWrap/>
          </w:tcPr>
          <w:p w14:paraId="5B427572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44 (50.6)</w:t>
            </w:r>
          </w:p>
        </w:tc>
      </w:tr>
      <w:tr w:rsidR="00471B29" w:rsidRPr="00471B29" w14:paraId="6402656E" w14:textId="77777777" w:rsidTr="004A1DA9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6B01C822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3E67B757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II</w:t>
            </w:r>
          </w:p>
        </w:tc>
        <w:tc>
          <w:tcPr>
            <w:tcW w:w="826" w:type="pct"/>
            <w:shd w:val="clear" w:color="auto" w:fill="auto"/>
            <w:noWrap/>
          </w:tcPr>
          <w:p w14:paraId="2BF1492B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25 (28.7)</w:t>
            </w:r>
          </w:p>
        </w:tc>
        <w:tc>
          <w:tcPr>
            <w:tcW w:w="816" w:type="pct"/>
            <w:shd w:val="clear" w:color="auto" w:fill="auto"/>
            <w:noWrap/>
          </w:tcPr>
          <w:p w14:paraId="6290B1D0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9 (21.8)</w:t>
            </w:r>
          </w:p>
        </w:tc>
      </w:tr>
      <w:tr w:rsidR="00471B29" w:rsidRPr="00471B29" w14:paraId="26840457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4AFA2A3E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7A335AF8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IIIa</w:t>
            </w:r>
          </w:p>
        </w:tc>
        <w:tc>
          <w:tcPr>
            <w:tcW w:w="826" w:type="pct"/>
            <w:shd w:val="clear" w:color="auto" w:fill="auto"/>
            <w:noWrap/>
          </w:tcPr>
          <w:p w14:paraId="1F35E31E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2 (13.8)</w:t>
            </w:r>
          </w:p>
        </w:tc>
        <w:tc>
          <w:tcPr>
            <w:tcW w:w="816" w:type="pct"/>
            <w:shd w:val="clear" w:color="auto" w:fill="auto"/>
            <w:noWrap/>
          </w:tcPr>
          <w:p w14:paraId="7156B5A9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0 (11.5)</w:t>
            </w:r>
          </w:p>
        </w:tc>
      </w:tr>
      <w:tr w:rsidR="00471B29" w:rsidRPr="00471B29" w14:paraId="0C573AA3" w14:textId="77777777" w:rsidTr="004A1DA9">
        <w:trPr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shd w:val="clear" w:color="auto" w:fill="auto"/>
            <w:noWrap/>
          </w:tcPr>
          <w:p w14:paraId="31A73F78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shd w:val="clear" w:color="auto" w:fill="auto"/>
            <w:noWrap/>
          </w:tcPr>
          <w:p w14:paraId="783AAB78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IIIb</w:t>
            </w:r>
          </w:p>
        </w:tc>
        <w:tc>
          <w:tcPr>
            <w:tcW w:w="826" w:type="pct"/>
            <w:shd w:val="clear" w:color="auto" w:fill="auto"/>
            <w:noWrap/>
          </w:tcPr>
          <w:p w14:paraId="7DD1025E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3 (3.4)</w:t>
            </w:r>
          </w:p>
        </w:tc>
        <w:tc>
          <w:tcPr>
            <w:tcW w:w="816" w:type="pct"/>
            <w:shd w:val="clear" w:color="auto" w:fill="auto"/>
            <w:noWrap/>
          </w:tcPr>
          <w:p w14:paraId="5654C004" w14:textId="77777777" w:rsidR="00640CA5" w:rsidRPr="00471B29" w:rsidRDefault="00000000" w:rsidP="00D72D3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9 (10.3)</w:t>
            </w:r>
          </w:p>
        </w:tc>
      </w:tr>
      <w:tr w:rsidR="00471B29" w:rsidRPr="00471B29" w14:paraId="72E12244" w14:textId="77777777" w:rsidTr="004A1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6" w:type="pct"/>
            <w:vMerge/>
            <w:tcBorders>
              <w:bottom w:val="single" w:sz="12" w:space="0" w:color="auto"/>
            </w:tcBorders>
            <w:shd w:val="clear" w:color="auto" w:fill="auto"/>
            <w:noWrap/>
          </w:tcPr>
          <w:p w14:paraId="0971493F" w14:textId="77777777" w:rsidR="00640CA5" w:rsidRPr="00471B29" w:rsidRDefault="00640CA5" w:rsidP="00D72D3D">
            <w:pPr>
              <w:spacing w:line="480" w:lineRule="auto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1273" w:type="pct"/>
            <w:tcBorders>
              <w:bottom w:val="single" w:sz="12" w:space="0" w:color="auto"/>
            </w:tcBorders>
            <w:shd w:val="clear" w:color="auto" w:fill="auto"/>
            <w:noWrap/>
          </w:tcPr>
          <w:p w14:paraId="5A13BB0B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kern w:val="0"/>
                <w:sz w:val="24"/>
                <w:szCs w:val="24"/>
                <w:lang w:val="en-GB"/>
              </w:rPr>
              <w:t>IV</w:t>
            </w:r>
          </w:p>
        </w:tc>
        <w:tc>
          <w:tcPr>
            <w:tcW w:w="826" w:type="pct"/>
            <w:tcBorders>
              <w:bottom w:val="single" w:sz="12" w:space="0" w:color="auto"/>
            </w:tcBorders>
            <w:shd w:val="clear" w:color="auto" w:fill="auto"/>
            <w:noWrap/>
          </w:tcPr>
          <w:p w14:paraId="41FB87F0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0 (0.0)</w:t>
            </w:r>
          </w:p>
        </w:tc>
        <w:tc>
          <w:tcPr>
            <w:tcW w:w="816" w:type="pct"/>
            <w:tcBorders>
              <w:bottom w:val="single" w:sz="12" w:space="0" w:color="auto"/>
            </w:tcBorders>
            <w:shd w:val="clear" w:color="auto" w:fill="auto"/>
            <w:noWrap/>
          </w:tcPr>
          <w:p w14:paraId="699ACE16" w14:textId="77777777" w:rsidR="00640CA5" w:rsidRPr="00471B29" w:rsidRDefault="00000000" w:rsidP="00D72D3D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  <w:lang w:val="en-GB"/>
              </w:rPr>
              <w:t>1 (1.1)</w:t>
            </w:r>
          </w:p>
        </w:tc>
      </w:tr>
    </w:tbl>
    <w:p w14:paraId="41EC89B5" w14:textId="77777777" w:rsidR="00640CA5" w:rsidRPr="00471B29" w:rsidRDefault="00000000" w:rsidP="00640CA5">
      <w:pPr>
        <w:spacing w:line="480" w:lineRule="auto"/>
        <w:rPr>
          <w:rFonts w:ascii="Times New Roman" w:eastAsia="ＭＳ Ｐゴシック" w:hAnsi="Times New Roman" w:cs="Times New Roman"/>
          <w:color w:val="000000" w:themeColor="text1"/>
          <w:lang w:val="en-GB"/>
        </w:rPr>
      </w:pPr>
      <w:r w:rsidRPr="00471B29">
        <w:rPr>
          <w:rFonts w:ascii="Times New Roman" w:eastAsia="ＭＳ Ｐゴシック" w:hAnsi="Times New Roman" w:cs="Times New Roman"/>
          <w:color w:val="000000" w:themeColor="text1"/>
          <w:lang w:val="en-GB"/>
        </w:rPr>
        <w:t>Data are presented as mean ± standard deviation or number (percentage)</w:t>
      </w:r>
    </w:p>
    <w:p w14:paraId="2A6BBA19" w14:textId="05E1603D" w:rsidR="00640CA5" w:rsidRPr="00471B29" w:rsidRDefault="00000000" w:rsidP="00640CA5">
      <w:pPr>
        <w:spacing w:line="480" w:lineRule="auto"/>
        <w:rPr>
          <w:rFonts w:ascii="Times New Roman" w:eastAsia="ＭＳ Ｐゴシック" w:hAnsi="Times New Roman" w:cs="Times New Roman"/>
          <w:color w:val="000000" w:themeColor="text1"/>
          <w:lang w:val="en-GB"/>
        </w:rPr>
      </w:pPr>
      <w:r w:rsidRPr="00471B29">
        <w:rPr>
          <w:rFonts w:ascii="Times New Roman" w:eastAsia="ＭＳ Ｐゴシック" w:hAnsi="Times New Roman" w:cs="Times New Roman"/>
          <w:color w:val="000000" w:themeColor="text1"/>
          <w:lang w:val="en-GB"/>
        </w:rPr>
        <w:t xml:space="preserve">*Partial colectomy is defined as </w:t>
      </w:r>
      <w:r w:rsidR="00365DBF" w:rsidRPr="00471B29">
        <w:rPr>
          <w:rFonts w:ascii="Times New Roman" w:eastAsia="ＭＳ Ｐゴシック" w:hAnsi="Times New Roman" w:cs="Times New Roman"/>
          <w:color w:val="000000" w:themeColor="text1"/>
          <w:lang w:val="en-GB"/>
        </w:rPr>
        <w:t xml:space="preserve">the </w:t>
      </w:r>
      <w:r w:rsidRPr="00471B29">
        <w:rPr>
          <w:rFonts w:ascii="Times New Roman" w:eastAsia="ＭＳ Ｐゴシック" w:hAnsi="Times New Roman" w:cs="Times New Roman"/>
          <w:color w:val="000000" w:themeColor="text1"/>
          <w:lang w:val="en-GB"/>
        </w:rPr>
        <w:t>resection of part of the ascending, transverse, or descending colon; **One case of liver metastasis</w:t>
      </w:r>
    </w:p>
    <w:p w14:paraId="01CF26A7" w14:textId="3235B098" w:rsidR="00640CA5" w:rsidRPr="00471B29" w:rsidRDefault="00000000" w:rsidP="00640CA5">
      <w:pPr>
        <w:spacing w:line="480" w:lineRule="auto"/>
        <w:rPr>
          <w:rFonts w:ascii="Times New Roman" w:eastAsia="ＭＳ Ｐゴシック" w:hAnsi="Times New Roman" w:cs="Times New Roman"/>
          <w:color w:val="000000" w:themeColor="text1"/>
          <w:lang w:val="en-GB"/>
        </w:rPr>
      </w:pPr>
      <w:r w:rsidRPr="00471B29">
        <w:rPr>
          <w:rFonts w:ascii="Times New Roman" w:eastAsia="ＭＳ Ｐゴシック" w:hAnsi="Times New Roman" w:cs="Times New Roman"/>
          <w:color w:val="000000" w:themeColor="text1"/>
          <w:lang w:val="en-GB"/>
        </w:rPr>
        <w:t>SST, single stapling technique; DST, double stapling technique; FEEA, functional end-to-end anastomosis; TA, triangle anastomosis; pap, papillary carcinoma; tub1, well-differentiated tubular adenocarcinoma; tub2, moderately differentiated tubular adenocarcinoma; por, poorly differentiated adenocarcinoma; muc, mucinous carcinoma; sig, signet ring cell carcinoma; C, cecum; A, ascending colon; T, transverse colon; D, descending colon; S, sigmoid colon; Rs, rectosigmoid; Ra, rectum above the peritoneal reflection; Rb, rectum below the peritoneal reflection; T, primary tumo</w:t>
      </w:r>
      <w:r w:rsidR="00D84E17" w:rsidRPr="00471B29">
        <w:rPr>
          <w:rFonts w:ascii="Times New Roman" w:eastAsia="ＭＳ Ｐゴシック" w:hAnsi="Times New Roman" w:cs="Times New Roman"/>
          <w:color w:val="000000" w:themeColor="text1"/>
          <w:lang w:val="en-GB"/>
        </w:rPr>
        <w:t>r</w:t>
      </w:r>
      <w:r w:rsidRPr="00471B29">
        <w:rPr>
          <w:rFonts w:ascii="Times New Roman" w:eastAsia="ＭＳ Ｐゴシック" w:hAnsi="Times New Roman" w:cs="Times New Roman"/>
          <w:color w:val="000000" w:themeColor="text1"/>
          <w:lang w:val="en-GB"/>
        </w:rPr>
        <w:t>; N, regional lymph nodes; M, distant metastasis; ASC-PEG, ascorbic acid-enriched polyethylene glycol-electrolyte lavage solution; PEG-ELS, polyethylene glycol-electrolyte lavage solution</w:t>
      </w:r>
    </w:p>
    <w:p w14:paraId="691D427F" w14:textId="77777777" w:rsidR="00B91A69" w:rsidRPr="00471B29" w:rsidRDefault="00B91A69" w:rsidP="00640CA5">
      <w:pPr>
        <w:spacing w:line="480" w:lineRule="auto"/>
        <w:rPr>
          <w:rFonts w:ascii="Times New Roman" w:eastAsia="ＭＳ Ｐゴシック" w:hAnsi="Times New Roman" w:cs="Times New Roman"/>
          <w:color w:val="000000" w:themeColor="text1"/>
          <w:lang w:val="en-GB"/>
        </w:rPr>
      </w:pPr>
    </w:p>
    <w:p w14:paraId="14552FAA" w14:textId="77777777" w:rsidR="00B91A69" w:rsidRPr="00471B29" w:rsidRDefault="00B91A69" w:rsidP="00640CA5">
      <w:pPr>
        <w:spacing w:line="480" w:lineRule="auto"/>
        <w:rPr>
          <w:rFonts w:ascii="Times New Roman" w:eastAsia="ＭＳ Ｐゴシック" w:hAnsi="Times New Roman" w:cs="Times New Roman"/>
          <w:color w:val="000000" w:themeColor="text1"/>
          <w:lang w:val="en-GB"/>
        </w:rPr>
      </w:pPr>
    </w:p>
    <w:p w14:paraId="0DA755F0" w14:textId="77777777" w:rsidR="00B91A69" w:rsidRPr="00471B29" w:rsidRDefault="00B91A69" w:rsidP="00640CA5">
      <w:pPr>
        <w:spacing w:line="480" w:lineRule="auto"/>
        <w:rPr>
          <w:rFonts w:ascii="Times New Roman" w:eastAsia="ＭＳ Ｐゴシック" w:hAnsi="Times New Roman" w:cs="Times New Roman"/>
          <w:color w:val="000000" w:themeColor="text1"/>
          <w:lang w:val="en-GB"/>
        </w:rPr>
      </w:pPr>
    </w:p>
    <w:p w14:paraId="6443B2A2" w14:textId="77777777" w:rsidR="00B91A69" w:rsidRPr="00471B29" w:rsidRDefault="00B91A69" w:rsidP="00640CA5">
      <w:pPr>
        <w:spacing w:line="480" w:lineRule="auto"/>
        <w:rPr>
          <w:rFonts w:ascii="Times New Roman" w:eastAsia="ＭＳ Ｐゴシック" w:hAnsi="Times New Roman" w:cs="Times New Roman"/>
          <w:color w:val="000000" w:themeColor="text1"/>
          <w:lang w:val="en-GB"/>
        </w:rPr>
      </w:pPr>
    </w:p>
    <w:p w14:paraId="7D3C6B3A" w14:textId="77777777" w:rsidR="00B91A69" w:rsidRPr="00471B29" w:rsidRDefault="00B91A69" w:rsidP="00640CA5">
      <w:pPr>
        <w:spacing w:line="480" w:lineRule="auto"/>
        <w:rPr>
          <w:rFonts w:ascii="Times New Roman" w:eastAsia="ＭＳ Ｐゴシック" w:hAnsi="Times New Roman" w:cs="Times New Roman"/>
          <w:color w:val="000000" w:themeColor="text1"/>
          <w:lang w:val="en-GB"/>
        </w:rPr>
      </w:pPr>
    </w:p>
    <w:p w14:paraId="6D32303F" w14:textId="77777777" w:rsidR="00B91A69" w:rsidRPr="00471B29" w:rsidRDefault="00B91A69" w:rsidP="00640CA5">
      <w:pPr>
        <w:spacing w:line="480" w:lineRule="auto"/>
        <w:rPr>
          <w:rFonts w:ascii="Times New Roman" w:eastAsia="ＭＳ Ｐゴシック" w:hAnsi="Times New Roman" w:cs="Times New Roman"/>
          <w:color w:val="000000" w:themeColor="text1"/>
          <w:lang w:val="en-GB"/>
        </w:rPr>
      </w:pPr>
    </w:p>
    <w:p w14:paraId="5D17CC3E" w14:textId="77777777" w:rsidR="00B91A69" w:rsidRPr="00471B29" w:rsidRDefault="00B91A69" w:rsidP="00640CA5">
      <w:pPr>
        <w:spacing w:line="480" w:lineRule="auto"/>
        <w:rPr>
          <w:rFonts w:ascii="Times New Roman" w:eastAsia="ＭＳ Ｐゴシック" w:hAnsi="Times New Roman" w:cs="Times New Roman"/>
          <w:color w:val="000000" w:themeColor="text1"/>
          <w:lang w:val="en-GB"/>
        </w:rPr>
      </w:pPr>
    </w:p>
    <w:p w14:paraId="159DCE15" w14:textId="06ECFB63" w:rsidR="00B91A69" w:rsidRPr="00471B29" w:rsidRDefault="00000000" w:rsidP="00B91A69">
      <w:pPr>
        <w:spacing w:line="480" w:lineRule="auto"/>
        <w:rPr>
          <w:rFonts w:ascii="Times New Roman" w:hAnsi="Times New Roman"/>
          <w:b/>
          <w:color w:val="000000" w:themeColor="text1"/>
          <w:lang w:val="en-GB"/>
        </w:rPr>
      </w:pPr>
      <w:bookmarkStart w:id="0" w:name="_Hlk137637548"/>
      <w:r w:rsidRPr="00471B29">
        <w:rPr>
          <w:rFonts w:ascii="Times New Roman" w:hAnsi="Times New Roman"/>
          <w:b/>
          <w:color w:val="000000" w:themeColor="text1"/>
          <w:lang w:val="en-GB"/>
        </w:rPr>
        <w:lastRenderedPageBreak/>
        <w:t>Table S3. Bowel distention scores</w:t>
      </w:r>
    </w:p>
    <w:p w14:paraId="61F7C20F" w14:textId="77777777" w:rsidR="00B91A69" w:rsidRPr="00471B29" w:rsidRDefault="00B91A69" w:rsidP="00B91A69">
      <w:pPr>
        <w:spacing w:line="480" w:lineRule="auto"/>
        <w:rPr>
          <w:rFonts w:ascii="Times New Roman" w:hAnsi="Times New Roman"/>
          <w:color w:val="000000" w:themeColor="text1"/>
          <w:lang w:val="en-GB"/>
        </w:rPr>
      </w:pPr>
    </w:p>
    <w:tbl>
      <w:tblPr>
        <w:tblW w:w="4038" w:type="pct"/>
        <w:tblLook w:val="04A0" w:firstRow="1" w:lastRow="0" w:firstColumn="1" w:lastColumn="0" w:noHBand="0" w:noVBand="1"/>
      </w:tblPr>
      <w:tblGrid>
        <w:gridCol w:w="2796"/>
        <w:gridCol w:w="3369"/>
        <w:gridCol w:w="2572"/>
        <w:gridCol w:w="2535"/>
      </w:tblGrid>
      <w:tr w:rsidR="00471B29" w:rsidRPr="00471B29" w14:paraId="3D37D81D" w14:textId="77777777" w:rsidTr="000805D6">
        <w:trPr>
          <w:trHeight w:val="251"/>
        </w:trPr>
        <w:tc>
          <w:tcPr>
            <w:tcW w:w="1197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8DCAFC2" w14:textId="77777777" w:rsidR="00B91A69" w:rsidRPr="00471B29" w:rsidRDefault="00B91A69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</w:p>
        </w:tc>
        <w:tc>
          <w:tcPr>
            <w:tcW w:w="1425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54F9E69" w14:textId="77777777" w:rsidR="00B91A69" w:rsidRPr="00471B29" w:rsidRDefault="00B91A69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</w:p>
        </w:tc>
        <w:tc>
          <w:tcPr>
            <w:tcW w:w="1197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A7D0294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b/>
                <w:color w:val="000000" w:themeColor="text1"/>
                <w:lang w:val="en-GB"/>
              </w:rPr>
              <w:t>ASC-PEG (n = 86)</w:t>
            </w:r>
          </w:p>
        </w:tc>
        <w:tc>
          <w:tcPr>
            <w:tcW w:w="1181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8D8B8D6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b/>
                <w:color w:val="000000" w:themeColor="text1"/>
                <w:lang w:val="en-GB"/>
              </w:rPr>
              <w:t>PEG-ELS (n = 87)</w:t>
            </w:r>
          </w:p>
        </w:tc>
      </w:tr>
      <w:tr w:rsidR="00471B29" w:rsidRPr="00471B29" w14:paraId="3F5CCE0D" w14:textId="77777777" w:rsidTr="000805D6">
        <w:trPr>
          <w:trHeight w:val="270"/>
        </w:trPr>
        <w:tc>
          <w:tcPr>
            <w:tcW w:w="1197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26A995E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b/>
                <w:color w:val="000000" w:themeColor="text1"/>
                <w:lang w:val="en-GB"/>
              </w:rPr>
              <w:t>Score of bowel distension</w:t>
            </w:r>
          </w:p>
        </w:tc>
        <w:tc>
          <w:tcPr>
            <w:tcW w:w="142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E8A73E7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b/>
                <w:color w:val="000000" w:themeColor="text1"/>
                <w:lang w:val="en-GB"/>
              </w:rPr>
              <w:t>Ileum</w:t>
            </w:r>
          </w:p>
        </w:tc>
        <w:tc>
          <w:tcPr>
            <w:tcW w:w="1197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08D4D11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color w:val="000000" w:themeColor="text1"/>
                <w:lang w:val="en-GB"/>
              </w:rPr>
              <w:t>0.123 ± 0.216</w:t>
            </w:r>
          </w:p>
        </w:tc>
        <w:tc>
          <w:tcPr>
            <w:tcW w:w="118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7D27199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color w:val="000000" w:themeColor="text1"/>
                <w:lang w:val="en-GB"/>
              </w:rPr>
              <w:t>0.132 ± 0.213</w:t>
            </w:r>
          </w:p>
        </w:tc>
      </w:tr>
      <w:tr w:rsidR="00471B29" w:rsidRPr="00471B29" w14:paraId="75BFB5F0" w14:textId="77777777" w:rsidTr="000805D6">
        <w:trPr>
          <w:trHeight w:val="270"/>
        </w:trPr>
        <w:tc>
          <w:tcPr>
            <w:tcW w:w="1197" w:type="pct"/>
            <w:shd w:val="clear" w:color="auto" w:fill="auto"/>
            <w:noWrap/>
            <w:hideMark/>
          </w:tcPr>
          <w:p w14:paraId="6659AFE6" w14:textId="77777777" w:rsidR="00B91A69" w:rsidRPr="00471B29" w:rsidRDefault="00B91A69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</w:p>
        </w:tc>
        <w:tc>
          <w:tcPr>
            <w:tcW w:w="1425" w:type="pct"/>
            <w:shd w:val="clear" w:color="auto" w:fill="auto"/>
            <w:noWrap/>
            <w:hideMark/>
          </w:tcPr>
          <w:p w14:paraId="19BDE8F8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b/>
                <w:color w:val="000000" w:themeColor="text1"/>
                <w:lang w:val="en-GB"/>
              </w:rPr>
              <w:t>Jejunum</w:t>
            </w:r>
          </w:p>
        </w:tc>
        <w:tc>
          <w:tcPr>
            <w:tcW w:w="1197" w:type="pct"/>
            <w:shd w:val="clear" w:color="auto" w:fill="auto"/>
            <w:noWrap/>
            <w:hideMark/>
          </w:tcPr>
          <w:p w14:paraId="259F207A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color w:val="000000" w:themeColor="text1"/>
                <w:lang w:val="en-GB"/>
              </w:rPr>
              <w:t>0.276 ± 0.293</w:t>
            </w:r>
          </w:p>
        </w:tc>
        <w:tc>
          <w:tcPr>
            <w:tcW w:w="1181" w:type="pct"/>
            <w:shd w:val="clear" w:color="auto" w:fill="auto"/>
            <w:noWrap/>
            <w:hideMark/>
          </w:tcPr>
          <w:p w14:paraId="64ADAC81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color w:val="000000" w:themeColor="text1"/>
                <w:lang w:val="en-GB"/>
              </w:rPr>
              <w:t>0.244 ± 0.287</w:t>
            </w:r>
          </w:p>
        </w:tc>
      </w:tr>
      <w:tr w:rsidR="00471B29" w:rsidRPr="00471B29" w14:paraId="476C61B0" w14:textId="77777777" w:rsidTr="000805D6">
        <w:trPr>
          <w:trHeight w:val="270"/>
        </w:trPr>
        <w:tc>
          <w:tcPr>
            <w:tcW w:w="1197" w:type="pct"/>
            <w:shd w:val="clear" w:color="auto" w:fill="auto"/>
            <w:noWrap/>
            <w:hideMark/>
          </w:tcPr>
          <w:p w14:paraId="56B3B9AA" w14:textId="77777777" w:rsidR="00B91A69" w:rsidRPr="00471B29" w:rsidRDefault="00B91A69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</w:p>
        </w:tc>
        <w:tc>
          <w:tcPr>
            <w:tcW w:w="1425" w:type="pct"/>
            <w:shd w:val="clear" w:color="auto" w:fill="auto"/>
            <w:noWrap/>
            <w:hideMark/>
          </w:tcPr>
          <w:p w14:paraId="47E683CD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b/>
                <w:color w:val="000000" w:themeColor="text1"/>
                <w:lang w:val="en-GB"/>
              </w:rPr>
              <w:t>Total score for the small bowel</w:t>
            </w:r>
          </w:p>
        </w:tc>
        <w:tc>
          <w:tcPr>
            <w:tcW w:w="1197" w:type="pct"/>
            <w:shd w:val="clear" w:color="auto" w:fill="auto"/>
            <w:noWrap/>
            <w:hideMark/>
          </w:tcPr>
          <w:p w14:paraId="715B2F87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color w:val="000000" w:themeColor="text1"/>
                <w:lang w:val="en-GB"/>
              </w:rPr>
              <w:t>0.398 ± 0.431</w:t>
            </w:r>
          </w:p>
        </w:tc>
        <w:tc>
          <w:tcPr>
            <w:tcW w:w="1181" w:type="pct"/>
            <w:shd w:val="clear" w:color="auto" w:fill="auto"/>
            <w:noWrap/>
            <w:hideMark/>
          </w:tcPr>
          <w:p w14:paraId="523B4900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color w:val="000000" w:themeColor="text1"/>
                <w:lang w:val="en-GB"/>
              </w:rPr>
              <w:t>0.376 ± 0.392</w:t>
            </w:r>
          </w:p>
        </w:tc>
      </w:tr>
      <w:tr w:rsidR="00471B29" w:rsidRPr="00471B29" w14:paraId="5EA5947E" w14:textId="77777777" w:rsidTr="000805D6">
        <w:trPr>
          <w:trHeight w:val="270"/>
        </w:trPr>
        <w:tc>
          <w:tcPr>
            <w:tcW w:w="1197" w:type="pct"/>
            <w:shd w:val="clear" w:color="auto" w:fill="auto"/>
            <w:noWrap/>
            <w:hideMark/>
          </w:tcPr>
          <w:p w14:paraId="23EC6ADD" w14:textId="77777777" w:rsidR="00B91A69" w:rsidRPr="00471B29" w:rsidRDefault="00B91A69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</w:p>
        </w:tc>
        <w:tc>
          <w:tcPr>
            <w:tcW w:w="1425" w:type="pct"/>
            <w:shd w:val="clear" w:color="auto" w:fill="auto"/>
            <w:noWrap/>
            <w:hideMark/>
          </w:tcPr>
          <w:p w14:paraId="3FCC7687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b/>
                <w:color w:val="000000" w:themeColor="text1"/>
                <w:lang w:val="en-GB"/>
              </w:rPr>
              <w:t>Ascending colon</w:t>
            </w:r>
          </w:p>
        </w:tc>
        <w:tc>
          <w:tcPr>
            <w:tcW w:w="1197" w:type="pct"/>
            <w:shd w:val="clear" w:color="auto" w:fill="auto"/>
            <w:noWrap/>
            <w:hideMark/>
          </w:tcPr>
          <w:p w14:paraId="21EBF582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color w:val="000000" w:themeColor="text1"/>
                <w:lang w:val="en-GB"/>
              </w:rPr>
              <w:t>0.226 ± 0.294</w:t>
            </w:r>
          </w:p>
        </w:tc>
        <w:tc>
          <w:tcPr>
            <w:tcW w:w="1181" w:type="pct"/>
            <w:shd w:val="clear" w:color="auto" w:fill="auto"/>
            <w:noWrap/>
            <w:hideMark/>
          </w:tcPr>
          <w:p w14:paraId="7436353E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color w:val="000000" w:themeColor="text1"/>
                <w:lang w:val="en-GB"/>
              </w:rPr>
              <w:t>0.213 ± 0.298</w:t>
            </w:r>
          </w:p>
        </w:tc>
      </w:tr>
      <w:tr w:rsidR="00471B29" w:rsidRPr="00471B29" w14:paraId="58637C41" w14:textId="77777777" w:rsidTr="000805D6">
        <w:trPr>
          <w:trHeight w:val="270"/>
        </w:trPr>
        <w:tc>
          <w:tcPr>
            <w:tcW w:w="1197" w:type="pct"/>
            <w:shd w:val="clear" w:color="auto" w:fill="auto"/>
            <w:noWrap/>
            <w:hideMark/>
          </w:tcPr>
          <w:p w14:paraId="113E811D" w14:textId="77777777" w:rsidR="00B91A69" w:rsidRPr="00471B29" w:rsidRDefault="00B91A69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</w:p>
        </w:tc>
        <w:tc>
          <w:tcPr>
            <w:tcW w:w="1425" w:type="pct"/>
            <w:shd w:val="clear" w:color="auto" w:fill="auto"/>
            <w:noWrap/>
            <w:hideMark/>
          </w:tcPr>
          <w:p w14:paraId="25EBF91F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b/>
                <w:color w:val="000000" w:themeColor="text1"/>
                <w:lang w:val="en-GB"/>
              </w:rPr>
              <w:t>Transverse colon</w:t>
            </w:r>
          </w:p>
        </w:tc>
        <w:tc>
          <w:tcPr>
            <w:tcW w:w="1197" w:type="pct"/>
            <w:shd w:val="clear" w:color="auto" w:fill="auto"/>
            <w:noWrap/>
            <w:hideMark/>
          </w:tcPr>
          <w:p w14:paraId="68C0EDF4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color w:val="000000" w:themeColor="text1"/>
                <w:lang w:val="en-GB"/>
              </w:rPr>
              <w:t>0.349 ± 0.321</w:t>
            </w:r>
          </w:p>
        </w:tc>
        <w:tc>
          <w:tcPr>
            <w:tcW w:w="1181" w:type="pct"/>
            <w:shd w:val="clear" w:color="auto" w:fill="auto"/>
            <w:noWrap/>
            <w:hideMark/>
          </w:tcPr>
          <w:p w14:paraId="4C75A5B9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color w:val="000000" w:themeColor="text1"/>
                <w:lang w:val="en-GB"/>
              </w:rPr>
              <w:t>0.295 ± 0.304</w:t>
            </w:r>
          </w:p>
        </w:tc>
      </w:tr>
      <w:tr w:rsidR="00471B29" w:rsidRPr="00471B29" w14:paraId="17593FBD" w14:textId="77777777" w:rsidTr="000805D6">
        <w:trPr>
          <w:trHeight w:val="270"/>
        </w:trPr>
        <w:tc>
          <w:tcPr>
            <w:tcW w:w="1197" w:type="pct"/>
            <w:shd w:val="clear" w:color="auto" w:fill="auto"/>
            <w:noWrap/>
            <w:hideMark/>
          </w:tcPr>
          <w:p w14:paraId="7BA29F7A" w14:textId="77777777" w:rsidR="00B91A69" w:rsidRPr="00471B29" w:rsidRDefault="00B91A69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</w:p>
        </w:tc>
        <w:tc>
          <w:tcPr>
            <w:tcW w:w="1425" w:type="pct"/>
            <w:shd w:val="clear" w:color="auto" w:fill="auto"/>
            <w:noWrap/>
            <w:hideMark/>
          </w:tcPr>
          <w:p w14:paraId="28CD11AB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b/>
                <w:color w:val="000000" w:themeColor="text1"/>
                <w:lang w:val="en-GB"/>
              </w:rPr>
              <w:t>Descending colon</w:t>
            </w:r>
          </w:p>
        </w:tc>
        <w:tc>
          <w:tcPr>
            <w:tcW w:w="1197" w:type="pct"/>
            <w:shd w:val="clear" w:color="auto" w:fill="auto"/>
            <w:noWrap/>
            <w:hideMark/>
          </w:tcPr>
          <w:p w14:paraId="5E2B9AD2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color w:val="000000" w:themeColor="text1"/>
                <w:lang w:val="en-GB"/>
              </w:rPr>
              <w:t>0.100 ± 0.191</w:t>
            </w:r>
          </w:p>
        </w:tc>
        <w:tc>
          <w:tcPr>
            <w:tcW w:w="1181" w:type="pct"/>
            <w:shd w:val="clear" w:color="auto" w:fill="auto"/>
            <w:noWrap/>
            <w:hideMark/>
          </w:tcPr>
          <w:p w14:paraId="49DF51FD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color w:val="000000" w:themeColor="text1"/>
                <w:lang w:val="en-GB"/>
              </w:rPr>
              <w:t>0.093 ± 0.182</w:t>
            </w:r>
          </w:p>
        </w:tc>
      </w:tr>
      <w:tr w:rsidR="00471B29" w:rsidRPr="00471B29" w14:paraId="6D1F5C0A" w14:textId="77777777" w:rsidTr="000805D6">
        <w:trPr>
          <w:trHeight w:val="270"/>
        </w:trPr>
        <w:tc>
          <w:tcPr>
            <w:tcW w:w="1197" w:type="pct"/>
            <w:shd w:val="clear" w:color="auto" w:fill="auto"/>
            <w:noWrap/>
            <w:hideMark/>
          </w:tcPr>
          <w:p w14:paraId="55EEED8E" w14:textId="77777777" w:rsidR="00B91A69" w:rsidRPr="00471B29" w:rsidRDefault="00B91A69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</w:p>
        </w:tc>
        <w:tc>
          <w:tcPr>
            <w:tcW w:w="1425" w:type="pct"/>
            <w:shd w:val="clear" w:color="auto" w:fill="auto"/>
            <w:noWrap/>
            <w:hideMark/>
          </w:tcPr>
          <w:p w14:paraId="4A1C4DC2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b/>
                <w:color w:val="000000" w:themeColor="text1"/>
                <w:lang w:val="en-GB"/>
              </w:rPr>
              <w:t>Sigmoid colon</w:t>
            </w:r>
          </w:p>
        </w:tc>
        <w:tc>
          <w:tcPr>
            <w:tcW w:w="1197" w:type="pct"/>
            <w:shd w:val="clear" w:color="auto" w:fill="auto"/>
            <w:noWrap/>
            <w:hideMark/>
          </w:tcPr>
          <w:p w14:paraId="3ADFD7E7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color w:val="000000" w:themeColor="text1"/>
                <w:lang w:val="en-GB"/>
              </w:rPr>
              <w:t>0.241 ± 0.320</w:t>
            </w:r>
          </w:p>
        </w:tc>
        <w:tc>
          <w:tcPr>
            <w:tcW w:w="1181" w:type="pct"/>
            <w:shd w:val="clear" w:color="auto" w:fill="auto"/>
            <w:noWrap/>
            <w:hideMark/>
          </w:tcPr>
          <w:p w14:paraId="386A9D3F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color w:val="000000" w:themeColor="text1"/>
                <w:lang w:val="en-GB"/>
              </w:rPr>
              <w:t>0.155 ± 0.254</w:t>
            </w:r>
          </w:p>
        </w:tc>
      </w:tr>
      <w:tr w:rsidR="00471B29" w:rsidRPr="00471B29" w14:paraId="6EE86304" w14:textId="77777777" w:rsidTr="000805D6">
        <w:trPr>
          <w:trHeight w:val="270"/>
        </w:trPr>
        <w:tc>
          <w:tcPr>
            <w:tcW w:w="1197" w:type="pct"/>
            <w:shd w:val="clear" w:color="auto" w:fill="auto"/>
            <w:noWrap/>
            <w:hideMark/>
          </w:tcPr>
          <w:p w14:paraId="671AE9E3" w14:textId="77777777" w:rsidR="00B91A69" w:rsidRPr="00471B29" w:rsidRDefault="00B91A69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</w:p>
        </w:tc>
        <w:tc>
          <w:tcPr>
            <w:tcW w:w="1425" w:type="pct"/>
            <w:shd w:val="clear" w:color="auto" w:fill="auto"/>
            <w:noWrap/>
            <w:hideMark/>
          </w:tcPr>
          <w:p w14:paraId="0E8B85DB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b/>
                <w:color w:val="000000" w:themeColor="text1"/>
                <w:lang w:val="en-GB"/>
              </w:rPr>
              <w:t>Rectum</w:t>
            </w:r>
          </w:p>
        </w:tc>
        <w:tc>
          <w:tcPr>
            <w:tcW w:w="1197" w:type="pct"/>
            <w:shd w:val="clear" w:color="auto" w:fill="auto"/>
            <w:noWrap/>
            <w:hideMark/>
          </w:tcPr>
          <w:p w14:paraId="199AD49D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color w:val="000000" w:themeColor="text1"/>
                <w:lang w:val="en-GB"/>
              </w:rPr>
              <w:t>0.092 ± 0.181</w:t>
            </w:r>
          </w:p>
        </w:tc>
        <w:tc>
          <w:tcPr>
            <w:tcW w:w="1181" w:type="pct"/>
            <w:shd w:val="clear" w:color="auto" w:fill="auto"/>
            <w:noWrap/>
            <w:hideMark/>
          </w:tcPr>
          <w:p w14:paraId="63DB4B66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color w:val="000000" w:themeColor="text1"/>
                <w:lang w:val="en-GB"/>
              </w:rPr>
              <w:t>0.081 ± 0.161</w:t>
            </w:r>
          </w:p>
        </w:tc>
      </w:tr>
      <w:tr w:rsidR="00471B29" w:rsidRPr="00471B29" w14:paraId="2252FDCF" w14:textId="77777777" w:rsidTr="000805D6">
        <w:trPr>
          <w:trHeight w:val="270"/>
        </w:trPr>
        <w:tc>
          <w:tcPr>
            <w:tcW w:w="1197" w:type="pct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642B7DEC" w14:textId="77777777" w:rsidR="00B91A69" w:rsidRPr="00471B29" w:rsidRDefault="00B91A69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</w:p>
        </w:tc>
        <w:tc>
          <w:tcPr>
            <w:tcW w:w="1425" w:type="pct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738AAF1B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b/>
                <w:color w:val="000000" w:themeColor="text1"/>
                <w:lang w:val="en-GB"/>
              </w:rPr>
              <w:t>Total score for the large bowel</w:t>
            </w:r>
          </w:p>
        </w:tc>
        <w:tc>
          <w:tcPr>
            <w:tcW w:w="1197" w:type="pct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2A6C9FFD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color w:val="000000" w:themeColor="text1"/>
                <w:lang w:val="en-GB"/>
              </w:rPr>
              <w:t>1.008 ± 0.831</w:t>
            </w:r>
          </w:p>
        </w:tc>
        <w:tc>
          <w:tcPr>
            <w:tcW w:w="1181" w:type="pct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24426615" w14:textId="77777777" w:rsidR="00B91A69" w:rsidRPr="00471B29" w:rsidRDefault="00000000" w:rsidP="000805D6">
            <w:pPr>
              <w:spacing w:line="480" w:lineRule="auto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hAnsi="Times New Roman"/>
                <w:color w:val="000000" w:themeColor="text1"/>
                <w:lang w:val="en-GB"/>
              </w:rPr>
              <w:t>0.837 ± 0.702</w:t>
            </w:r>
          </w:p>
        </w:tc>
      </w:tr>
    </w:tbl>
    <w:p w14:paraId="64DFC14B" w14:textId="77777777" w:rsidR="00B91A69" w:rsidRPr="00471B29" w:rsidRDefault="00000000" w:rsidP="00B91A69">
      <w:pPr>
        <w:spacing w:line="480" w:lineRule="auto"/>
        <w:rPr>
          <w:rFonts w:ascii="Times New Roman" w:hAnsi="Times New Roman"/>
          <w:color w:val="000000" w:themeColor="text1"/>
          <w:lang w:val="en-GB"/>
        </w:rPr>
      </w:pPr>
      <w:r w:rsidRPr="00471B29">
        <w:rPr>
          <w:rFonts w:ascii="Times New Roman" w:hAnsi="Times New Roman"/>
          <w:color w:val="000000" w:themeColor="text1"/>
          <w:lang w:val="en-GB"/>
        </w:rPr>
        <w:t>Data are presented as mean ± standard deviation or number (percentage)</w:t>
      </w:r>
    </w:p>
    <w:p w14:paraId="770744F1" w14:textId="77777777" w:rsidR="00B91A69" w:rsidRPr="00471B29" w:rsidRDefault="00000000" w:rsidP="00B91A69">
      <w:pPr>
        <w:spacing w:line="480" w:lineRule="auto"/>
        <w:rPr>
          <w:rFonts w:ascii="Times New Roman" w:hAnsi="Times New Roman"/>
          <w:color w:val="000000" w:themeColor="text1"/>
          <w:lang w:val="en-GB"/>
        </w:rPr>
      </w:pPr>
      <w:r w:rsidRPr="00471B29">
        <w:rPr>
          <w:rFonts w:ascii="Times New Roman" w:hAnsi="Times New Roman"/>
          <w:color w:val="000000" w:themeColor="text1"/>
          <w:lang w:val="en-GB"/>
        </w:rPr>
        <w:t>ASC-PEG, ascorbic acid-enriched polyethylene glycol-electrolyte lavage solution; PEG-ELS, polyethylene glycol-electrolyte lavage solution</w:t>
      </w:r>
    </w:p>
    <w:p w14:paraId="6CECC490" w14:textId="77777777" w:rsidR="00B91A69" w:rsidRPr="00471B29" w:rsidRDefault="00000000" w:rsidP="00B91A69">
      <w:pPr>
        <w:rPr>
          <w:rFonts w:ascii="Times New Roman" w:eastAsia="ＭＳ Ｐゴシック" w:hAnsi="Times New Roman" w:cs="Times New Roman"/>
          <w:b/>
          <w:bCs/>
          <w:color w:val="000000" w:themeColor="text1"/>
          <w:sz w:val="22"/>
          <w:lang w:val="en-GB"/>
        </w:rPr>
      </w:pPr>
      <w:r w:rsidRPr="00471B29">
        <w:rPr>
          <w:rFonts w:ascii="Times New Roman" w:eastAsia="ＭＳ Ｐゴシック" w:hAnsi="Times New Roman" w:cs="Times New Roman"/>
          <w:b/>
          <w:bCs/>
          <w:color w:val="000000" w:themeColor="text1"/>
          <w:sz w:val="22"/>
          <w:lang w:val="en-GB"/>
        </w:rPr>
        <w:br w:type="page"/>
      </w:r>
    </w:p>
    <w:bookmarkEnd w:id="0"/>
    <w:p w14:paraId="03AF41FA" w14:textId="77777777" w:rsidR="00B91A69" w:rsidRPr="00471B29" w:rsidRDefault="00B91A69" w:rsidP="00640CA5">
      <w:pPr>
        <w:rPr>
          <w:rFonts w:ascii="Times New Roman" w:eastAsia="ＭＳ Ｐゴシック" w:hAnsi="Times New Roman" w:cs="Times New Roman"/>
          <w:b/>
          <w:bCs/>
          <w:color w:val="000000" w:themeColor="text1"/>
          <w:lang w:val="en-GB"/>
        </w:rPr>
        <w:sectPr w:rsidR="00B91A69" w:rsidRPr="00471B29" w:rsidSect="00266E12">
          <w:footerReference w:type="even" r:id="rId7"/>
          <w:footerReference w:type="default" r:id="rId8"/>
          <w:pgSz w:w="16838" w:h="11906" w:orient="landscape"/>
          <w:pgMar w:top="1440" w:right="1440" w:bottom="1014" w:left="1440" w:header="708" w:footer="708" w:gutter="0"/>
          <w:cols w:space="708"/>
          <w:docGrid w:linePitch="360"/>
        </w:sectPr>
      </w:pPr>
    </w:p>
    <w:p w14:paraId="73BEF291" w14:textId="33F182F1" w:rsidR="00640CA5" w:rsidRPr="00471B29" w:rsidRDefault="00000000" w:rsidP="00640CA5">
      <w:pPr>
        <w:rPr>
          <w:rFonts w:ascii="Times New Roman" w:hAnsi="Times New Roman" w:cs="Times New Roman"/>
          <w:b/>
          <w:color w:val="000000" w:themeColor="text1"/>
          <w:lang w:val="en-GB"/>
        </w:rPr>
      </w:pPr>
      <w:r w:rsidRPr="00471B29">
        <w:rPr>
          <w:rFonts w:ascii="Times New Roman" w:eastAsia="ＭＳ Ｐゴシック" w:hAnsi="Times New Roman" w:cs="Times New Roman"/>
          <w:b/>
          <w:bCs/>
          <w:color w:val="000000" w:themeColor="text1"/>
          <w:lang w:val="en-GB"/>
        </w:rPr>
        <w:lastRenderedPageBreak/>
        <w:t>Table S</w:t>
      </w:r>
      <w:r w:rsidR="00B91A69" w:rsidRPr="00471B29">
        <w:rPr>
          <w:rFonts w:ascii="Times New Roman" w:eastAsia="ＭＳ Ｐゴシック" w:hAnsi="Times New Roman" w:cs="Times New Roman"/>
          <w:b/>
          <w:bCs/>
          <w:color w:val="000000" w:themeColor="text1"/>
          <w:lang w:val="en-GB"/>
        </w:rPr>
        <w:t>4</w:t>
      </w:r>
      <w:r w:rsidRPr="00471B29">
        <w:rPr>
          <w:rFonts w:ascii="Times New Roman" w:eastAsia="ＭＳ Ｐゴシック" w:hAnsi="Times New Roman" w:cs="Times New Roman"/>
          <w:b/>
          <w:bCs/>
          <w:color w:val="000000" w:themeColor="text1"/>
          <w:lang w:val="en-GB"/>
        </w:rPr>
        <w:t>. Severe adverse events</w:t>
      </w:r>
    </w:p>
    <w:tbl>
      <w:tblPr>
        <w:tblpPr w:leftFromText="142" w:rightFromText="142" w:vertAnchor="page" w:horzAnchor="margin" w:tblpXSpec="center" w:tblpY="1991"/>
        <w:tblW w:w="5661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99"/>
        <w:gridCol w:w="692"/>
        <w:gridCol w:w="905"/>
        <w:gridCol w:w="1051"/>
        <w:gridCol w:w="999"/>
        <w:gridCol w:w="2371"/>
        <w:gridCol w:w="2758"/>
        <w:gridCol w:w="1505"/>
        <w:gridCol w:w="1145"/>
        <w:gridCol w:w="1966"/>
        <w:gridCol w:w="1212"/>
      </w:tblGrid>
      <w:tr w:rsidR="00471B29" w:rsidRPr="00471B29" w14:paraId="3B231F39" w14:textId="77777777" w:rsidTr="00266E12">
        <w:trPr>
          <w:trHeight w:val="807"/>
        </w:trPr>
        <w:tc>
          <w:tcPr>
            <w:tcW w:w="37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97C8A3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  <w:t>Group</w:t>
            </w:r>
          </w:p>
        </w:tc>
        <w:tc>
          <w:tcPr>
            <w:tcW w:w="21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EF8C76B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  <w:t>Sex</w:t>
            </w:r>
          </w:p>
        </w:tc>
        <w:tc>
          <w:tcPr>
            <w:tcW w:w="28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907222C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  <w:t>Age (years)</w:t>
            </w:r>
          </w:p>
        </w:tc>
        <w:tc>
          <w:tcPr>
            <w:tcW w:w="33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1B6C4B5" w14:textId="1E573122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  <w:t>Tumor location</w:t>
            </w:r>
          </w:p>
        </w:tc>
        <w:tc>
          <w:tcPr>
            <w:tcW w:w="31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BA51B9C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  <w:t>Clinical stage</w:t>
            </w:r>
          </w:p>
        </w:tc>
        <w:tc>
          <w:tcPr>
            <w:tcW w:w="750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82110EE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  <w:t>Operative procedure</w:t>
            </w:r>
          </w:p>
        </w:tc>
        <w:tc>
          <w:tcPr>
            <w:tcW w:w="87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7934B75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  <w:t>Adverse events</w:t>
            </w:r>
          </w:p>
        </w:tc>
        <w:tc>
          <w:tcPr>
            <w:tcW w:w="47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8C2AEE7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  <w:t>Emergence time</w:t>
            </w:r>
          </w:p>
        </w:tc>
        <w:tc>
          <w:tcPr>
            <w:tcW w:w="362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FBCC73B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  <w:t>Relation to the cleansing solution</w:t>
            </w:r>
          </w:p>
        </w:tc>
        <w:tc>
          <w:tcPr>
            <w:tcW w:w="622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341140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  <w:t>Counterplan</w:t>
            </w:r>
          </w:p>
        </w:tc>
        <w:tc>
          <w:tcPr>
            <w:tcW w:w="38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86B6E4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b/>
                <w:color w:val="000000" w:themeColor="text1"/>
                <w:lang w:val="en-GB"/>
              </w:rPr>
              <w:t>Outcome</w:t>
            </w:r>
          </w:p>
        </w:tc>
      </w:tr>
      <w:tr w:rsidR="00471B29" w:rsidRPr="00471B29" w14:paraId="086A2C30" w14:textId="77777777" w:rsidTr="00266E12">
        <w:trPr>
          <w:trHeight w:val="269"/>
        </w:trPr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191BE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ASC-PEG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0FD2B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Male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D179C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6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FB655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C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29BB1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IIIb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BB3B6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Ileocecal resection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A21DD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Anastomotic leakage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1DF79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Postoperative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6E3AD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No</w:t>
            </w:r>
          </w:p>
        </w:tc>
        <w:tc>
          <w:tcPr>
            <w:tcW w:w="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9189A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Reoperation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17A9F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Recovery</w:t>
            </w:r>
          </w:p>
        </w:tc>
      </w:tr>
      <w:tr w:rsidR="00471B29" w:rsidRPr="00471B29" w14:paraId="55967C70" w14:textId="77777777" w:rsidTr="00266E12">
        <w:trPr>
          <w:trHeight w:val="269"/>
        </w:trPr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DDBD1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ASC-PEG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6CB7A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Male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8C630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84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7E220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T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AB26E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II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BE068" w14:textId="1204B6BA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Right-hemicolectomy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CC355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Intra-abdominal bleeding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E6DA4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Postoperative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11DA5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No</w:t>
            </w:r>
          </w:p>
        </w:tc>
        <w:tc>
          <w:tcPr>
            <w:tcW w:w="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B2087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Reoperation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BAFDC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Recovery</w:t>
            </w:r>
          </w:p>
        </w:tc>
      </w:tr>
      <w:tr w:rsidR="00471B29" w:rsidRPr="00471B29" w14:paraId="75D00F4F" w14:textId="77777777" w:rsidTr="00266E12">
        <w:trPr>
          <w:trHeight w:val="269"/>
        </w:trPr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0B5A6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PEG-ELS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566E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Male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18B7C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66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0DF7F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A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B07F7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I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D803F" w14:textId="59E2BB16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Right-hemicolectomy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DD1D9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Bowel obstruction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826F5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Postoperative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B5686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No</w:t>
            </w:r>
          </w:p>
        </w:tc>
        <w:tc>
          <w:tcPr>
            <w:tcW w:w="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3447E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Insert of long tube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7929B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Remission</w:t>
            </w:r>
          </w:p>
        </w:tc>
      </w:tr>
      <w:tr w:rsidR="00471B29" w:rsidRPr="00471B29" w14:paraId="01833A69" w14:textId="77777777" w:rsidTr="00266E12">
        <w:trPr>
          <w:trHeight w:val="269"/>
        </w:trPr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84315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PEG-ELS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2605B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Male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77A32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79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7A2CF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S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DC673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II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30F27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Sigmoidectomy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94227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Small intestine perforation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BBD17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Postoperative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1FCE9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No</w:t>
            </w:r>
          </w:p>
        </w:tc>
        <w:tc>
          <w:tcPr>
            <w:tcW w:w="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06383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Reoperation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695F2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Recovery</w:t>
            </w:r>
          </w:p>
        </w:tc>
      </w:tr>
      <w:tr w:rsidR="00471B29" w:rsidRPr="00471B29" w14:paraId="57B204C6" w14:textId="77777777" w:rsidTr="00266E12">
        <w:trPr>
          <w:trHeight w:val="278"/>
        </w:trPr>
        <w:tc>
          <w:tcPr>
            <w:tcW w:w="37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648B4A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PEG-ELS</w:t>
            </w:r>
          </w:p>
        </w:tc>
        <w:tc>
          <w:tcPr>
            <w:tcW w:w="21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4051C1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Male</w:t>
            </w:r>
          </w:p>
        </w:tc>
        <w:tc>
          <w:tcPr>
            <w:tcW w:w="28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8D1D1C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6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A2A202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Ra</w:t>
            </w:r>
          </w:p>
        </w:tc>
        <w:tc>
          <w:tcPr>
            <w:tcW w:w="31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2E1F71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III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78D724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Low anterior resection</w:t>
            </w:r>
          </w:p>
        </w:tc>
        <w:tc>
          <w:tcPr>
            <w:tcW w:w="87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2568B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Anastomotic leakage</w:t>
            </w:r>
          </w:p>
        </w:tc>
        <w:tc>
          <w:tcPr>
            <w:tcW w:w="47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1F03DC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Postoperative</w:t>
            </w:r>
          </w:p>
        </w:tc>
        <w:tc>
          <w:tcPr>
            <w:tcW w:w="36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E4084E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No</w:t>
            </w:r>
          </w:p>
        </w:tc>
        <w:tc>
          <w:tcPr>
            <w:tcW w:w="62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1F7C11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Reoperation</w:t>
            </w:r>
          </w:p>
        </w:tc>
        <w:tc>
          <w:tcPr>
            <w:tcW w:w="38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E768F2" w14:textId="77777777" w:rsidR="00266E12" w:rsidRPr="00471B29" w:rsidRDefault="00000000" w:rsidP="00266E12">
            <w:pPr>
              <w:spacing w:line="480" w:lineRule="auto"/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</w:pPr>
            <w:r w:rsidRPr="00471B29">
              <w:rPr>
                <w:rFonts w:ascii="Times New Roman" w:eastAsia="ＭＳ Ｐゴシック" w:hAnsi="Times New Roman" w:cs="Times New Roman"/>
                <w:color w:val="000000" w:themeColor="text1"/>
                <w:lang w:val="en-GB"/>
              </w:rPr>
              <w:t>Recovery</w:t>
            </w:r>
          </w:p>
        </w:tc>
      </w:tr>
    </w:tbl>
    <w:p w14:paraId="27CD6996" w14:textId="77777777" w:rsidR="00640CA5" w:rsidRPr="00471B29" w:rsidRDefault="00000000" w:rsidP="00640CA5">
      <w:pPr>
        <w:spacing w:line="480" w:lineRule="auto"/>
        <w:rPr>
          <w:rFonts w:ascii="Times New Roman" w:hAnsi="Times New Roman" w:cs="Times New Roman"/>
          <w:color w:val="000000" w:themeColor="text1"/>
          <w:lang w:val="en-GB"/>
        </w:rPr>
      </w:pPr>
      <w:r w:rsidRPr="00471B29">
        <w:rPr>
          <w:rFonts w:ascii="Times New Roman" w:eastAsia="ＭＳ Ｐゴシック" w:hAnsi="Times New Roman" w:cs="Times New Roman"/>
          <w:color w:val="000000" w:themeColor="text1"/>
          <w:lang w:val="en-GB"/>
        </w:rPr>
        <w:t>C, cecum; A, ascending colon; T, transverse colon; S, sigmoid colon; Ra, rectum above the peritoneal reflection; ASC-PEG, ascorbic acid-added polyethylene glycol-electrolyte lavage solution; PEG-ELS, polyethylene glycol-electrolyte lavage solution</w:t>
      </w:r>
    </w:p>
    <w:p w14:paraId="1B3B0DE7" w14:textId="77777777" w:rsidR="00BA67BD" w:rsidRPr="00471B29" w:rsidRDefault="00BA67BD" w:rsidP="00640CA5">
      <w:pPr>
        <w:jc w:val="both"/>
        <w:rPr>
          <w:rFonts w:cstheme="minorHAnsi"/>
          <w:b/>
          <w:bCs/>
          <w:color w:val="000000" w:themeColor="text1"/>
          <w:sz w:val="22"/>
          <w:szCs w:val="22"/>
          <w:lang w:val="en-US"/>
        </w:rPr>
      </w:pPr>
    </w:p>
    <w:sectPr w:rsidR="00BA67BD" w:rsidRPr="00471B29" w:rsidSect="00640CA5">
      <w:pgSz w:w="16838" w:h="11906" w:orient="landscape"/>
      <w:pgMar w:top="1440" w:right="1440" w:bottom="101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071BE" w14:textId="77777777" w:rsidR="005E0AA2" w:rsidRDefault="005E0AA2">
      <w:r>
        <w:separator/>
      </w:r>
    </w:p>
  </w:endnote>
  <w:endnote w:type="continuationSeparator" w:id="0">
    <w:p w14:paraId="13C06ABD" w14:textId="77777777" w:rsidR="005E0AA2" w:rsidRDefault="005E0A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5"/>
      </w:rPr>
      <w:id w:val="-1290267783"/>
      <w:docPartObj>
        <w:docPartGallery w:val="Page Numbers (Bottom of Page)"/>
        <w:docPartUnique/>
      </w:docPartObj>
    </w:sdtPr>
    <w:sdtContent>
      <w:p w14:paraId="62B3C511" w14:textId="66343468" w:rsidR="0049724B" w:rsidRDefault="00000000" w:rsidP="00B20B36">
        <w:pPr>
          <w:pStyle w:val="a3"/>
          <w:framePr w:wrap="none" w:vAnchor="text" w:hAnchor="margin" w:xAlign="right" w:y="1"/>
          <w:rPr>
            <w:rStyle w:val="a5"/>
          </w:rPr>
        </w:pPr>
        <w:r>
          <w:rPr>
            <w:rStyle w:val="a5"/>
          </w:rPr>
          <w:fldChar w:fldCharType="begin"/>
        </w:r>
        <w:r>
          <w:rPr>
            <w:rStyle w:val="a5"/>
          </w:rPr>
          <w:instrText xml:space="preserve"> PAGE </w:instrText>
        </w:r>
        <w:r>
          <w:rPr>
            <w:rStyle w:val="a5"/>
          </w:rPr>
          <w:fldChar w:fldCharType="separate"/>
        </w:r>
        <w:r w:rsidR="000220E9">
          <w:rPr>
            <w:rStyle w:val="a5"/>
            <w:noProof/>
          </w:rPr>
          <w:t>1</w:t>
        </w:r>
        <w:r>
          <w:rPr>
            <w:rStyle w:val="a5"/>
          </w:rPr>
          <w:fldChar w:fldCharType="end"/>
        </w:r>
      </w:p>
    </w:sdtContent>
  </w:sdt>
  <w:p w14:paraId="6A51E464" w14:textId="77777777" w:rsidR="0049724B" w:rsidRDefault="0049724B" w:rsidP="0073633C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5"/>
      </w:rPr>
      <w:id w:val="1445188776"/>
      <w:docPartObj>
        <w:docPartGallery w:val="Page Numbers (Bottom of Page)"/>
        <w:docPartUnique/>
      </w:docPartObj>
    </w:sdtPr>
    <w:sdtContent>
      <w:p w14:paraId="2A9E22EA" w14:textId="0760A78C" w:rsidR="0049724B" w:rsidRDefault="00000000" w:rsidP="00B20B36">
        <w:pPr>
          <w:pStyle w:val="a3"/>
          <w:framePr w:wrap="none" w:vAnchor="text" w:hAnchor="margin" w:xAlign="right" w:y="1"/>
          <w:rPr>
            <w:rStyle w:val="a5"/>
          </w:rPr>
        </w:pPr>
        <w:r>
          <w:rPr>
            <w:rStyle w:val="a5"/>
          </w:rPr>
          <w:fldChar w:fldCharType="begin"/>
        </w:r>
        <w:r>
          <w:rPr>
            <w:rStyle w:val="a5"/>
          </w:rPr>
          <w:instrText xml:space="preserve"> PAGE </w:instrText>
        </w:r>
        <w:r>
          <w:rPr>
            <w:rStyle w:val="a5"/>
          </w:rPr>
          <w:fldChar w:fldCharType="separate"/>
        </w:r>
        <w:r w:rsidR="002B58D2">
          <w:rPr>
            <w:rStyle w:val="a5"/>
            <w:noProof/>
          </w:rPr>
          <w:t>11</w:t>
        </w:r>
        <w:r>
          <w:rPr>
            <w:rStyle w:val="a5"/>
          </w:rPr>
          <w:fldChar w:fldCharType="end"/>
        </w:r>
      </w:p>
    </w:sdtContent>
  </w:sdt>
  <w:p w14:paraId="7192DFBC" w14:textId="77777777" w:rsidR="0049724B" w:rsidRDefault="0049724B" w:rsidP="0073633C">
    <w:pPr>
      <w:pStyle w:val="a3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566C3" w14:textId="77777777" w:rsidR="005E0AA2" w:rsidRDefault="005E0AA2">
      <w:r>
        <w:separator/>
      </w:r>
    </w:p>
  </w:footnote>
  <w:footnote w:type="continuationSeparator" w:id="0">
    <w:p w14:paraId="739F5627" w14:textId="77777777" w:rsidR="005E0AA2" w:rsidRDefault="005E0A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67315"/>
    <w:multiLevelType w:val="hybridMultilevel"/>
    <w:tmpl w:val="116EECCE"/>
    <w:lvl w:ilvl="0" w:tplc="0D98FA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5462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5E97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8C92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E69A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0692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322B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3C69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625B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AD54AE"/>
    <w:multiLevelType w:val="multilevel"/>
    <w:tmpl w:val="CA6AE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F733A59"/>
    <w:multiLevelType w:val="hybridMultilevel"/>
    <w:tmpl w:val="4D0665DA"/>
    <w:lvl w:ilvl="0" w:tplc="3E247E5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50E260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6416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741C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D070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004D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F089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EEDA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4ADE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1756913">
    <w:abstractNumId w:val="2"/>
  </w:num>
  <w:num w:numId="2" w16cid:durableId="989291483">
    <w:abstractNumId w:val="0"/>
  </w:num>
  <w:num w:numId="3" w16cid:durableId="517350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SwMDEDUoaGRsZmxko6SsGpxcWZ+XkgBYa1AMR4MaIsAAAA"/>
  </w:docVars>
  <w:rsids>
    <w:rsidRoot w:val="00715470"/>
    <w:rsid w:val="00014489"/>
    <w:rsid w:val="000220E9"/>
    <w:rsid w:val="000805D6"/>
    <w:rsid w:val="00083A4A"/>
    <w:rsid w:val="00097D47"/>
    <w:rsid w:val="000A20E9"/>
    <w:rsid w:val="000A49E6"/>
    <w:rsid w:val="000B2654"/>
    <w:rsid w:val="00102C43"/>
    <w:rsid w:val="00106F29"/>
    <w:rsid w:val="0012077C"/>
    <w:rsid w:val="00151172"/>
    <w:rsid w:val="00166F29"/>
    <w:rsid w:val="00172010"/>
    <w:rsid w:val="00180DDE"/>
    <w:rsid w:val="001C1B66"/>
    <w:rsid w:val="001D02A6"/>
    <w:rsid w:val="001F47C8"/>
    <w:rsid w:val="001F6D4A"/>
    <w:rsid w:val="00220515"/>
    <w:rsid w:val="00226591"/>
    <w:rsid w:val="00226BA6"/>
    <w:rsid w:val="00230B86"/>
    <w:rsid w:val="00262812"/>
    <w:rsid w:val="00266E12"/>
    <w:rsid w:val="002746B0"/>
    <w:rsid w:val="0027752A"/>
    <w:rsid w:val="00277687"/>
    <w:rsid w:val="002837F7"/>
    <w:rsid w:val="00287DC1"/>
    <w:rsid w:val="002A60AB"/>
    <w:rsid w:val="002B58D2"/>
    <w:rsid w:val="002C6388"/>
    <w:rsid w:val="002D6814"/>
    <w:rsid w:val="002F5710"/>
    <w:rsid w:val="00321B8F"/>
    <w:rsid w:val="00333333"/>
    <w:rsid w:val="0033381E"/>
    <w:rsid w:val="00365DBF"/>
    <w:rsid w:val="003765BC"/>
    <w:rsid w:val="003855F9"/>
    <w:rsid w:val="00396788"/>
    <w:rsid w:val="003B40DC"/>
    <w:rsid w:val="003C45EF"/>
    <w:rsid w:val="003D7562"/>
    <w:rsid w:val="003F59DC"/>
    <w:rsid w:val="00410092"/>
    <w:rsid w:val="0042322F"/>
    <w:rsid w:val="00451A39"/>
    <w:rsid w:val="00455904"/>
    <w:rsid w:val="00462F61"/>
    <w:rsid w:val="0046713F"/>
    <w:rsid w:val="00471B29"/>
    <w:rsid w:val="0049724B"/>
    <w:rsid w:val="004A1DA9"/>
    <w:rsid w:val="004E0C60"/>
    <w:rsid w:val="005006D5"/>
    <w:rsid w:val="0052202A"/>
    <w:rsid w:val="00525501"/>
    <w:rsid w:val="00536261"/>
    <w:rsid w:val="005460AE"/>
    <w:rsid w:val="005471CA"/>
    <w:rsid w:val="005532CF"/>
    <w:rsid w:val="00562A28"/>
    <w:rsid w:val="005E0AA2"/>
    <w:rsid w:val="005E335C"/>
    <w:rsid w:val="006339CC"/>
    <w:rsid w:val="006407ED"/>
    <w:rsid w:val="00640CA5"/>
    <w:rsid w:val="00661FF7"/>
    <w:rsid w:val="00675020"/>
    <w:rsid w:val="006758E8"/>
    <w:rsid w:val="00677EDA"/>
    <w:rsid w:val="006932FE"/>
    <w:rsid w:val="006A1F9F"/>
    <w:rsid w:val="006A69CC"/>
    <w:rsid w:val="006F4EA4"/>
    <w:rsid w:val="006F55AB"/>
    <w:rsid w:val="00715470"/>
    <w:rsid w:val="007173D9"/>
    <w:rsid w:val="007179D3"/>
    <w:rsid w:val="00722B4C"/>
    <w:rsid w:val="007357B8"/>
    <w:rsid w:val="0073633C"/>
    <w:rsid w:val="0074022E"/>
    <w:rsid w:val="007677E1"/>
    <w:rsid w:val="00772374"/>
    <w:rsid w:val="007D5290"/>
    <w:rsid w:val="007D6929"/>
    <w:rsid w:val="007F452C"/>
    <w:rsid w:val="008101FE"/>
    <w:rsid w:val="00811DFE"/>
    <w:rsid w:val="008404CF"/>
    <w:rsid w:val="008518FA"/>
    <w:rsid w:val="008615B6"/>
    <w:rsid w:val="00862305"/>
    <w:rsid w:val="0087497B"/>
    <w:rsid w:val="008A26E1"/>
    <w:rsid w:val="008E107F"/>
    <w:rsid w:val="008E624F"/>
    <w:rsid w:val="008E6BBE"/>
    <w:rsid w:val="009455F0"/>
    <w:rsid w:val="00947E0B"/>
    <w:rsid w:val="009564DE"/>
    <w:rsid w:val="00965B4D"/>
    <w:rsid w:val="00971FD0"/>
    <w:rsid w:val="009804EA"/>
    <w:rsid w:val="009824A8"/>
    <w:rsid w:val="00990A47"/>
    <w:rsid w:val="00A04F3A"/>
    <w:rsid w:val="00A050C3"/>
    <w:rsid w:val="00A079E0"/>
    <w:rsid w:val="00A105FD"/>
    <w:rsid w:val="00A10F92"/>
    <w:rsid w:val="00A42E2F"/>
    <w:rsid w:val="00A44332"/>
    <w:rsid w:val="00A50934"/>
    <w:rsid w:val="00A52EDE"/>
    <w:rsid w:val="00A57EF7"/>
    <w:rsid w:val="00A65B53"/>
    <w:rsid w:val="00A870C7"/>
    <w:rsid w:val="00A90676"/>
    <w:rsid w:val="00A93BB3"/>
    <w:rsid w:val="00AA260D"/>
    <w:rsid w:val="00AD50B4"/>
    <w:rsid w:val="00AE2C56"/>
    <w:rsid w:val="00B07CF2"/>
    <w:rsid w:val="00B11347"/>
    <w:rsid w:val="00B20B36"/>
    <w:rsid w:val="00B31308"/>
    <w:rsid w:val="00B50508"/>
    <w:rsid w:val="00B52062"/>
    <w:rsid w:val="00B64D09"/>
    <w:rsid w:val="00B74171"/>
    <w:rsid w:val="00B81F51"/>
    <w:rsid w:val="00B84732"/>
    <w:rsid w:val="00B91A69"/>
    <w:rsid w:val="00B978BD"/>
    <w:rsid w:val="00BA555E"/>
    <w:rsid w:val="00BA5610"/>
    <w:rsid w:val="00BA67BD"/>
    <w:rsid w:val="00BC1C35"/>
    <w:rsid w:val="00BE5B33"/>
    <w:rsid w:val="00BE61B6"/>
    <w:rsid w:val="00C00960"/>
    <w:rsid w:val="00C153D2"/>
    <w:rsid w:val="00C17B46"/>
    <w:rsid w:val="00C31116"/>
    <w:rsid w:val="00C47099"/>
    <w:rsid w:val="00C833A3"/>
    <w:rsid w:val="00CC343C"/>
    <w:rsid w:val="00CC7F5A"/>
    <w:rsid w:val="00D05C84"/>
    <w:rsid w:val="00D31C0D"/>
    <w:rsid w:val="00D40CFD"/>
    <w:rsid w:val="00D53AED"/>
    <w:rsid w:val="00D556E6"/>
    <w:rsid w:val="00D70EFF"/>
    <w:rsid w:val="00D72D3D"/>
    <w:rsid w:val="00D774EE"/>
    <w:rsid w:val="00D84E17"/>
    <w:rsid w:val="00E01251"/>
    <w:rsid w:val="00E34550"/>
    <w:rsid w:val="00E568DA"/>
    <w:rsid w:val="00E7177E"/>
    <w:rsid w:val="00E74699"/>
    <w:rsid w:val="00E93849"/>
    <w:rsid w:val="00EA535F"/>
    <w:rsid w:val="00EA68D9"/>
    <w:rsid w:val="00EA6A84"/>
    <w:rsid w:val="00EB647D"/>
    <w:rsid w:val="00EB6DCD"/>
    <w:rsid w:val="00EC7F89"/>
    <w:rsid w:val="00EF1EAB"/>
    <w:rsid w:val="00F0403A"/>
    <w:rsid w:val="00F15C84"/>
    <w:rsid w:val="00F51A6D"/>
    <w:rsid w:val="00F57E4B"/>
    <w:rsid w:val="00F87A59"/>
    <w:rsid w:val="00FA2403"/>
    <w:rsid w:val="00FA4A5E"/>
    <w:rsid w:val="00FA6FF5"/>
    <w:rsid w:val="00FC095D"/>
    <w:rsid w:val="00FD0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9BE9E01"/>
  <w15:chartTrackingRefBased/>
  <w15:docId w15:val="{AA829D26-7A3F-5540-83A5-A4F92554A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47E0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73633C"/>
    <w:pPr>
      <w:tabs>
        <w:tab w:val="center" w:pos="4513"/>
        <w:tab w:val="right" w:pos="9026"/>
      </w:tabs>
    </w:pPr>
  </w:style>
  <w:style w:type="character" w:customStyle="1" w:styleId="a4">
    <w:name w:val="フッター (文字)"/>
    <w:basedOn w:val="a0"/>
    <w:link w:val="a3"/>
    <w:uiPriority w:val="99"/>
    <w:rsid w:val="0073633C"/>
  </w:style>
  <w:style w:type="character" w:styleId="a5">
    <w:name w:val="page number"/>
    <w:basedOn w:val="a0"/>
    <w:uiPriority w:val="99"/>
    <w:semiHidden/>
    <w:unhideWhenUsed/>
    <w:rsid w:val="0073633C"/>
  </w:style>
  <w:style w:type="paragraph" w:styleId="a6">
    <w:name w:val="List Paragraph"/>
    <w:basedOn w:val="a"/>
    <w:uiPriority w:val="34"/>
    <w:qFormat/>
    <w:rsid w:val="00396788"/>
    <w:pPr>
      <w:spacing w:after="160" w:line="259" w:lineRule="auto"/>
      <w:ind w:left="720"/>
      <w:contextualSpacing/>
    </w:pPr>
    <w:rPr>
      <w:sz w:val="22"/>
      <w:szCs w:val="22"/>
    </w:rPr>
  </w:style>
  <w:style w:type="table" w:styleId="a7">
    <w:name w:val="Table Grid"/>
    <w:basedOn w:val="a1"/>
    <w:uiPriority w:val="39"/>
    <w:rsid w:val="0039678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A65B5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a8">
    <w:name w:val="annotation reference"/>
    <w:basedOn w:val="a0"/>
    <w:uiPriority w:val="99"/>
    <w:semiHidden/>
    <w:unhideWhenUsed/>
    <w:rsid w:val="006407ED"/>
    <w:rPr>
      <w:sz w:val="16"/>
      <w:szCs w:val="16"/>
    </w:rPr>
  </w:style>
  <w:style w:type="paragraph" w:styleId="a9">
    <w:name w:val="annotation text"/>
    <w:basedOn w:val="a"/>
    <w:link w:val="aa"/>
    <w:uiPriority w:val="99"/>
    <w:unhideWhenUsed/>
    <w:rsid w:val="006407ED"/>
    <w:rPr>
      <w:sz w:val="20"/>
      <w:szCs w:val="20"/>
    </w:rPr>
  </w:style>
  <w:style w:type="character" w:customStyle="1" w:styleId="aa">
    <w:name w:val="コメント文字列 (文字)"/>
    <w:basedOn w:val="a0"/>
    <w:link w:val="a9"/>
    <w:uiPriority w:val="99"/>
    <w:rsid w:val="006407ED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6407ED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6407ED"/>
    <w:rPr>
      <w:b/>
      <w:bCs/>
      <w:sz w:val="20"/>
      <w:szCs w:val="20"/>
    </w:rPr>
  </w:style>
  <w:style w:type="paragraph" w:styleId="ad">
    <w:name w:val="No Spacing"/>
    <w:uiPriority w:val="1"/>
    <w:qFormat/>
    <w:rsid w:val="00722B4C"/>
  </w:style>
  <w:style w:type="table" w:styleId="3">
    <w:name w:val="Grid Table 3"/>
    <w:basedOn w:val="a1"/>
    <w:uiPriority w:val="48"/>
    <w:rsid w:val="008404C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">
    <w:name w:val="Grid Table 7 Colorful"/>
    <w:basedOn w:val="a1"/>
    <w:uiPriority w:val="52"/>
    <w:rsid w:val="003F59DC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2">
    <w:name w:val="Plain Table 2"/>
    <w:basedOn w:val="a1"/>
    <w:uiPriority w:val="42"/>
    <w:rsid w:val="001F47C8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e">
    <w:name w:val="Hyperlink"/>
    <w:basedOn w:val="a0"/>
    <w:uiPriority w:val="99"/>
    <w:unhideWhenUsed/>
    <w:rsid w:val="002837F7"/>
    <w:rPr>
      <w:color w:val="0563C1" w:themeColor="hyperlink"/>
      <w:u w:val="single"/>
    </w:rPr>
  </w:style>
  <w:style w:type="table" w:styleId="5-3">
    <w:name w:val="Grid Table 5 Dark Accent 3"/>
    <w:basedOn w:val="a1"/>
    <w:uiPriority w:val="50"/>
    <w:rsid w:val="002837F7"/>
    <w:rPr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apple-converted-space">
    <w:name w:val="apple-converted-space"/>
    <w:basedOn w:val="a0"/>
    <w:rsid w:val="002837F7"/>
  </w:style>
  <w:style w:type="paragraph" w:styleId="af">
    <w:name w:val="Balloon Text"/>
    <w:basedOn w:val="a"/>
    <w:link w:val="af0"/>
    <w:uiPriority w:val="99"/>
    <w:semiHidden/>
    <w:unhideWhenUsed/>
    <w:rsid w:val="00E74699"/>
    <w:rPr>
      <w:rFonts w:ascii="Segoe UI" w:hAnsi="Segoe UI" w:cs="Segoe U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E74699"/>
    <w:rPr>
      <w:rFonts w:ascii="Segoe UI" w:hAnsi="Segoe UI" w:cs="Segoe UI"/>
      <w:sz w:val="18"/>
      <w:szCs w:val="18"/>
    </w:rPr>
  </w:style>
  <w:style w:type="paragraph" w:styleId="af1">
    <w:name w:val="header"/>
    <w:basedOn w:val="a"/>
    <w:link w:val="af2"/>
    <w:uiPriority w:val="99"/>
    <w:unhideWhenUsed/>
    <w:rsid w:val="006F4EA4"/>
    <w:pPr>
      <w:tabs>
        <w:tab w:val="center" w:pos="4819"/>
        <w:tab w:val="right" w:pos="9638"/>
      </w:tabs>
    </w:pPr>
  </w:style>
  <w:style w:type="character" w:customStyle="1" w:styleId="af2">
    <w:name w:val="ヘッダー (文字)"/>
    <w:basedOn w:val="a0"/>
    <w:link w:val="af1"/>
    <w:uiPriority w:val="99"/>
    <w:rsid w:val="006F4EA4"/>
  </w:style>
  <w:style w:type="table" w:styleId="6">
    <w:name w:val="List Table 6 Colorful"/>
    <w:basedOn w:val="a1"/>
    <w:uiPriority w:val="51"/>
    <w:rsid w:val="00640CA5"/>
    <w:rPr>
      <w:color w:val="000000" w:themeColor="text1"/>
      <w:kern w:val="2"/>
      <w:sz w:val="21"/>
      <w:szCs w:val="22"/>
      <w:lang w:val="en-US" w:eastAsia="ja-JP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f3">
    <w:name w:val="Revision"/>
    <w:hidden/>
    <w:uiPriority w:val="99"/>
    <w:semiHidden/>
    <w:rsid w:val="00640CA5"/>
  </w:style>
  <w:style w:type="character" w:styleId="af4">
    <w:name w:val="Unresolved Mention"/>
    <w:basedOn w:val="a0"/>
    <w:uiPriority w:val="99"/>
    <w:semiHidden/>
    <w:unhideWhenUsed/>
    <w:rsid w:val="00640CA5"/>
    <w:rPr>
      <w:color w:val="605E5C"/>
      <w:shd w:val="clear" w:color="auto" w:fill="E1DFDD"/>
    </w:rPr>
  </w:style>
  <w:style w:type="character" w:customStyle="1" w:styleId="40">
    <w:name w:val="見出し 4 (文字)"/>
    <w:basedOn w:val="a0"/>
    <w:link w:val="4"/>
    <w:uiPriority w:val="9"/>
    <w:semiHidden/>
    <w:rsid w:val="00947E0B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1040</Words>
  <Characters>5933</Characters>
  <Application>Microsoft Office Word</Application>
  <DocSecurity>0</DocSecurity>
  <Lines>49</Lines>
  <Paragraphs>13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Lorenzon</dc:creator>
  <cp:lastModifiedBy>吉田　雅</cp:lastModifiedBy>
  <cp:revision>11</cp:revision>
  <dcterms:created xsi:type="dcterms:W3CDTF">2023-06-14T04:13:00Z</dcterms:created>
  <dcterms:modified xsi:type="dcterms:W3CDTF">2023-09-14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e5cb09a-2992-49d6-8ac9-5f63e7b1ad2f_ActionId">
    <vt:lpwstr>1f9d2863-bbf9-4942-adae-e903809cef95</vt:lpwstr>
  </property>
  <property fmtid="{D5CDD505-2E9C-101B-9397-08002B2CF9AE}" pid="3" name="MSIP_Label_be5cb09a-2992-49d6-8ac9-5f63e7b1ad2f_ContentBits">
    <vt:lpwstr>0</vt:lpwstr>
  </property>
  <property fmtid="{D5CDD505-2E9C-101B-9397-08002B2CF9AE}" pid="4" name="MSIP_Label_be5cb09a-2992-49d6-8ac9-5f63e7b1ad2f_Enabled">
    <vt:lpwstr>true</vt:lpwstr>
  </property>
  <property fmtid="{D5CDD505-2E9C-101B-9397-08002B2CF9AE}" pid="5" name="MSIP_Label_be5cb09a-2992-49d6-8ac9-5f63e7b1ad2f_Method">
    <vt:lpwstr>Standard</vt:lpwstr>
  </property>
  <property fmtid="{D5CDD505-2E9C-101B-9397-08002B2CF9AE}" pid="6" name="MSIP_Label_be5cb09a-2992-49d6-8ac9-5f63e7b1ad2f_Name">
    <vt:lpwstr>Controlled</vt:lpwstr>
  </property>
  <property fmtid="{D5CDD505-2E9C-101B-9397-08002B2CF9AE}" pid="7" name="MSIP_Label_be5cb09a-2992-49d6-8ac9-5f63e7b1ad2f_SetDate">
    <vt:lpwstr>2022-06-27T13:25:36Z</vt:lpwstr>
  </property>
  <property fmtid="{D5CDD505-2E9C-101B-9397-08002B2CF9AE}" pid="8" name="MSIP_Label_be5cb09a-2992-49d6-8ac9-5f63e7b1ad2f_SiteId">
    <vt:lpwstr>91761b62-4c45-43f5-9f0e-be8ad9b551ff</vt:lpwstr>
  </property>
</Properties>
</file>